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C56F4" w14:textId="77777777" w:rsidR="005A619F" w:rsidRDefault="005A619F" w:rsidP="004462C0">
      <w:pPr>
        <w:jc w:val="center"/>
        <w:rPr>
          <w:b/>
          <w:bCs/>
          <w:sz w:val="28"/>
          <w:szCs w:val="28"/>
          <w:lang w:val="uk-UA"/>
        </w:rPr>
      </w:pPr>
    </w:p>
    <w:p w14:paraId="56AFD59C" w14:textId="2D3CA581" w:rsidR="004462C0" w:rsidRDefault="004462C0" w:rsidP="004462C0">
      <w:pPr>
        <w:jc w:val="center"/>
        <w:rPr>
          <w:b/>
          <w:bCs/>
          <w:sz w:val="28"/>
          <w:szCs w:val="28"/>
          <w:lang w:val="uk-UA"/>
        </w:rPr>
      </w:pPr>
      <w:r w:rsidRPr="00505C8A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505C8A">
        <w:rPr>
          <w:b/>
          <w:bCs/>
          <w:sz w:val="28"/>
          <w:szCs w:val="28"/>
          <w:lang w:val="uk-UA"/>
        </w:rPr>
        <w:t>ЦІНОВ</w:t>
      </w:r>
      <w:r w:rsidR="005A619F">
        <w:rPr>
          <w:b/>
          <w:bCs/>
          <w:sz w:val="28"/>
          <w:szCs w:val="28"/>
          <w:lang w:val="uk-UA"/>
        </w:rPr>
        <w:t>ИХ ПРОПОЗИЦІЙ</w:t>
      </w:r>
    </w:p>
    <w:p w14:paraId="6BCBBD57" w14:textId="5B10664A" w:rsidR="005A619F" w:rsidRDefault="005A619F" w:rsidP="005A619F">
      <w:pPr>
        <w:jc w:val="center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uk-UA"/>
        </w:rPr>
        <w:t>№ Т-01/</w:t>
      </w:r>
      <w:r>
        <w:rPr>
          <w:b/>
          <w:bCs/>
          <w:sz w:val="28"/>
          <w:szCs w:val="28"/>
          <w:lang w:val="ru-RU"/>
        </w:rPr>
        <w:t>6</w:t>
      </w:r>
    </w:p>
    <w:p w14:paraId="1F310DEF" w14:textId="740DB47E" w:rsidR="005A619F" w:rsidRDefault="005A619F" w:rsidP="005A619F">
      <w:pPr>
        <w:jc w:val="center"/>
        <w:rPr>
          <w:b/>
          <w:bCs/>
          <w:sz w:val="28"/>
          <w:szCs w:val="28"/>
          <w:lang w:val="ru-RU"/>
        </w:rPr>
      </w:pPr>
    </w:p>
    <w:p w14:paraId="4CD230FF" w14:textId="5A3162F1" w:rsidR="00310080" w:rsidRPr="00310080" w:rsidRDefault="00310080" w:rsidP="00310080">
      <w:pPr>
        <w:rPr>
          <w:b/>
          <w:bCs/>
          <w:sz w:val="22"/>
          <w:szCs w:val="28"/>
          <w:lang w:val="ru-RU"/>
        </w:rPr>
      </w:pPr>
      <w:r w:rsidRPr="00310080">
        <w:rPr>
          <w:b/>
          <w:bCs/>
          <w:sz w:val="22"/>
          <w:szCs w:val="28"/>
          <w:lang w:val="ru-RU"/>
        </w:rPr>
        <w:t xml:space="preserve">11 </w:t>
      </w:r>
      <w:proofErr w:type="spellStart"/>
      <w:r w:rsidRPr="00310080">
        <w:rPr>
          <w:b/>
          <w:bCs/>
          <w:sz w:val="22"/>
          <w:szCs w:val="28"/>
          <w:lang w:val="ru-RU"/>
        </w:rPr>
        <w:t>червня</w:t>
      </w:r>
      <w:proofErr w:type="spellEnd"/>
      <w:r w:rsidRPr="00310080">
        <w:rPr>
          <w:b/>
          <w:bCs/>
          <w:sz w:val="22"/>
          <w:szCs w:val="28"/>
          <w:lang w:val="ru-RU"/>
        </w:rPr>
        <w:t xml:space="preserve"> 2019</w:t>
      </w:r>
    </w:p>
    <w:p w14:paraId="6D384E22" w14:textId="77777777" w:rsidR="00310080" w:rsidRPr="005A619F" w:rsidRDefault="00310080" w:rsidP="005A619F">
      <w:pPr>
        <w:jc w:val="center"/>
        <w:rPr>
          <w:b/>
          <w:bCs/>
          <w:sz w:val="28"/>
          <w:szCs w:val="28"/>
          <w:lang w:val="ru-RU"/>
        </w:rPr>
      </w:pPr>
    </w:p>
    <w:p w14:paraId="6C4A81F7" w14:textId="2D2AE65C" w:rsidR="005A619F" w:rsidRPr="00310080" w:rsidRDefault="005A619F" w:rsidP="00310080">
      <w:pPr>
        <w:ind w:firstLine="708"/>
        <w:jc w:val="both"/>
        <w:rPr>
          <w:sz w:val="22"/>
          <w:szCs w:val="22"/>
          <w:lang w:val="ru-RU"/>
        </w:rPr>
      </w:pPr>
      <w:r>
        <w:rPr>
          <w:sz w:val="22"/>
          <w:szCs w:val="22"/>
          <w:lang w:val="uk-UA"/>
        </w:rPr>
        <w:t>Громадська організація «Український центр соціа</w:t>
      </w:r>
      <w:r w:rsidR="00BB7E7A">
        <w:rPr>
          <w:sz w:val="22"/>
          <w:szCs w:val="22"/>
          <w:lang w:val="uk-UA"/>
        </w:rPr>
        <w:t>льного партнерства» запрошує Вас</w:t>
      </w:r>
      <w:r>
        <w:rPr>
          <w:sz w:val="22"/>
          <w:szCs w:val="22"/>
          <w:lang w:val="uk-UA"/>
        </w:rPr>
        <w:t xml:space="preserve"> подати цінову пропозицію на закупівлю комп’</w:t>
      </w:r>
      <w:r w:rsidR="00310080">
        <w:rPr>
          <w:sz w:val="22"/>
          <w:szCs w:val="22"/>
          <w:lang w:val="uk-UA"/>
        </w:rPr>
        <w:t>ютерної, аудіо та відео техніки відповідно до специфікацій, наведених в додатках до даного запиту.</w:t>
      </w:r>
    </w:p>
    <w:p w14:paraId="05A4C60D" w14:textId="15B9DBA5" w:rsidR="005A619F" w:rsidRDefault="005A619F" w:rsidP="004462C0">
      <w:pPr>
        <w:rPr>
          <w:sz w:val="22"/>
          <w:szCs w:val="22"/>
          <w:lang w:val="uk-UA"/>
        </w:rPr>
      </w:pPr>
    </w:p>
    <w:p w14:paraId="162C185E" w14:textId="42390557" w:rsidR="00310080" w:rsidRDefault="00310080" w:rsidP="004462C0">
      <w:pPr>
        <w:rPr>
          <w:b/>
          <w:szCs w:val="22"/>
          <w:lang w:val="uk-UA"/>
        </w:rPr>
      </w:pPr>
      <w:r w:rsidRPr="00310080">
        <w:rPr>
          <w:b/>
          <w:szCs w:val="22"/>
          <w:lang w:val="uk-UA"/>
        </w:rPr>
        <w:t>А. Інструкції для учасників.</w:t>
      </w:r>
    </w:p>
    <w:p w14:paraId="208EBA4B" w14:textId="77777777" w:rsidR="00310080" w:rsidRDefault="00310080" w:rsidP="004462C0">
      <w:pPr>
        <w:rPr>
          <w:b/>
          <w:szCs w:val="22"/>
          <w:lang w:val="uk-UA"/>
        </w:rPr>
      </w:pPr>
    </w:p>
    <w:p w14:paraId="355F1486" w14:textId="572653EB" w:rsidR="00310080" w:rsidRPr="004D2DF5" w:rsidRDefault="00310080" w:rsidP="00310080">
      <w:pPr>
        <w:pStyle w:val="21"/>
        <w:numPr>
          <w:ilvl w:val="0"/>
          <w:numId w:val="46"/>
        </w:numPr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ропозиція</w:t>
      </w:r>
      <w:r>
        <w:rPr>
          <w:rFonts w:ascii="Times New Roman" w:hAnsi="Times New Roman"/>
          <w:szCs w:val="22"/>
          <w:lang w:val="uk-UA"/>
        </w:rPr>
        <w:t xml:space="preserve"> має бути підготовлена на фірмовому бланку організації-учасника, містити контактні дані організації-учасника та </w:t>
      </w:r>
      <w:r w:rsidRPr="004D2DF5">
        <w:rPr>
          <w:rFonts w:ascii="Times New Roman" w:hAnsi="Times New Roman"/>
          <w:szCs w:val="22"/>
          <w:lang w:val="uk-UA"/>
        </w:rPr>
        <w:t xml:space="preserve">повинна бути вчасно надіслана в межах </w:t>
      </w:r>
      <w:r>
        <w:rPr>
          <w:rFonts w:ascii="Times New Roman" w:hAnsi="Times New Roman"/>
          <w:szCs w:val="22"/>
          <w:lang w:val="uk-UA"/>
        </w:rPr>
        <w:t>граничного терміну подання пропозицій</w:t>
      </w:r>
      <w:r w:rsidRPr="004D2DF5">
        <w:rPr>
          <w:rFonts w:ascii="Times New Roman" w:hAnsi="Times New Roman"/>
          <w:szCs w:val="22"/>
          <w:lang w:val="uk-UA"/>
        </w:rPr>
        <w:t>.</w:t>
      </w:r>
    </w:p>
    <w:p w14:paraId="1BA31826" w14:textId="41EF4296" w:rsidR="00310080" w:rsidRPr="004D2DF5" w:rsidRDefault="00310080" w:rsidP="00310080">
      <w:pPr>
        <w:pStyle w:val="21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>
        <w:rPr>
          <w:rFonts w:ascii="Times New Roman" w:hAnsi="Times New Roman"/>
          <w:szCs w:val="22"/>
          <w:lang w:val="uk-UA"/>
        </w:rPr>
        <w:t xml:space="preserve">Учасник має підтвердити, що запропоновані ним </w:t>
      </w:r>
      <w:r w:rsidRPr="004D2DF5">
        <w:rPr>
          <w:rFonts w:ascii="Times New Roman" w:hAnsi="Times New Roman"/>
          <w:szCs w:val="22"/>
          <w:lang w:val="uk-UA"/>
        </w:rPr>
        <w:t xml:space="preserve">позиції відповідають або перевищують вимоги </w:t>
      </w:r>
      <w:r>
        <w:rPr>
          <w:rFonts w:ascii="Times New Roman" w:hAnsi="Times New Roman"/>
          <w:szCs w:val="22"/>
          <w:lang w:val="uk-UA"/>
        </w:rPr>
        <w:t xml:space="preserve">технічних специфікацій, зазначених у даному </w:t>
      </w:r>
      <w:r w:rsidRPr="004D2DF5">
        <w:rPr>
          <w:rFonts w:ascii="Times New Roman" w:hAnsi="Times New Roman"/>
          <w:szCs w:val="22"/>
          <w:lang w:val="uk-UA"/>
        </w:rPr>
        <w:t>запит</w:t>
      </w:r>
      <w:r>
        <w:rPr>
          <w:rFonts w:ascii="Times New Roman" w:hAnsi="Times New Roman"/>
          <w:szCs w:val="22"/>
          <w:lang w:val="uk-UA"/>
        </w:rPr>
        <w:t>і</w:t>
      </w:r>
      <w:r w:rsidRPr="004D2DF5">
        <w:rPr>
          <w:rFonts w:ascii="Times New Roman" w:hAnsi="Times New Roman"/>
          <w:szCs w:val="22"/>
          <w:lang w:val="uk-UA"/>
        </w:rPr>
        <w:t xml:space="preserve">.   </w:t>
      </w:r>
    </w:p>
    <w:p w14:paraId="5AE21782" w14:textId="00916A1B" w:rsidR="00310080" w:rsidRPr="004D2DF5" w:rsidRDefault="00310080" w:rsidP="00310080">
      <w:pPr>
        <w:pStyle w:val="21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Цінова пропозиція має бути</w:t>
      </w:r>
      <w:r>
        <w:rPr>
          <w:rFonts w:ascii="Times New Roman" w:hAnsi="Times New Roman"/>
          <w:szCs w:val="22"/>
          <w:lang w:val="uk-UA"/>
        </w:rPr>
        <w:t xml:space="preserve"> чинною не менш, ніж 3</w:t>
      </w:r>
      <w:r w:rsidRPr="004D2DF5">
        <w:rPr>
          <w:rFonts w:ascii="Times New Roman" w:hAnsi="Times New Roman"/>
          <w:szCs w:val="22"/>
          <w:lang w:val="uk-UA"/>
        </w:rPr>
        <w:t>0 календарних днів, починаючи з дати кінцевого строку подання цінових пропозицій.</w:t>
      </w:r>
    </w:p>
    <w:p w14:paraId="2EACCECA" w14:textId="763ED4CA" w:rsidR="00310080" w:rsidRPr="004D2DF5" w:rsidRDefault="00310080" w:rsidP="00310080">
      <w:pPr>
        <w:numPr>
          <w:ilvl w:val="0"/>
          <w:numId w:val="45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Ціни мають бути вказані в гривнях (UAH).</w:t>
      </w:r>
    </w:p>
    <w:p w14:paraId="3685D8D3" w14:textId="75A8EF8A" w:rsidR="00310080" w:rsidRPr="00310080" w:rsidRDefault="00310080" w:rsidP="00310080">
      <w:pPr>
        <w:numPr>
          <w:ilvl w:val="0"/>
          <w:numId w:val="45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310080">
        <w:rPr>
          <w:sz w:val="22"/>
          <w:szCs w:val="22"/>
          <w:lang w:val="uk-UA"/>
        </w:rPr>
        <w:t xml:space="preserve">Ціни мають бути вказані без урахування ПДВ. </w:t>
      </w:r>
    </w:p>
    <w:p w14:paraId="47DBEE65" w14:textId="3A6CB926" w:rsidR="00310080" w:rsidRDefault="0070588F" w:rsidP="00310080">
      <w:pPr>
        <w:numPr>
          <w:ilvl w:val="0"/>
          <w:numId w:val="45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В ціну кожної позиції має бути включена доставка до </w:t>
      </w:r>
      <w:proofErr w:type="spellStart"/>
      <w:r>
        <w:rPr>
          <w:sz w:val="22"/>
          <w:szCs w:val="22"/>
          <w:lang w:val="uk-UA"/>
        </w:rPr>
        <w:t>Царичанської</w:t>
      </w:r>
      <w:proofErr w:type="spellEnd"/>
      <w:r>
        <w:rPr>
          <w:sz w:val="22"/>
          <w:szCs w:val="22"/>
          <w:lang w:val="uk-UA"/>
        </w:rPr>
        <w:t xml:space="preserve">, Петриківської, </w:t>
      </w:r>
      <w:proofErr w:type="spellStart"/>
      <w:r>
        <w:rPr>
          <w:sz w:val="22"/>
          <w:szCs w:val="22"/>
          <w:lang w:val="uk-UA"/>
        </w:rPr>
        <w:t>Гречаноподівської</w:t>
      </w:r>
      <w:proofErr w:type="spellEnd"/>
      <w:r>
        <w:rPr>
          <w:sz w:val="22"/>
          <w:szCs w:val="22"/>
          <w:lang w:val="uk-UA"/>
        </w:rPr>
        <w:t xml:space="preserve">, </w:t>
      </w:r>
      <w:proofErr w:type="spellStart"/>
      <w:r>
        <w:rPr>
          <w:sz w:val="22"/>
          <w:szCs w:val="22"/>
          <w:lang w:val="uk-UA"/>
        </w:rPr>
        <w:t>Апостолівської</w:t>
      </w:r>
      <w:proofErr w:type="spellEnd"/>
      <w:r>
        <w:rPr>
          <w:sz w:val="22"/>
          <w:szCs w:val="22"/>
          <w:lang w:val="uk-UA"/>
        </w:rPr>
        <w:t xml:space="preserve"> та </w:t>
      </w:r>
      <w:proofErr w:type="spellStart"/>
      <w:r>
        <w:rPr>
          <w:sz w:val="22"/>
          <w:szCs w:val="22"/>
          <w:lang w:val="uk-UA"/>
        </w:rPr>
        <w:t>Новоолександрівської</w:t>
      </w:r>
      <w:proofErr w:type="spellEnd"/>
      <w:r>
        <w:rPr>
          <w:sz w:val="22"/>
          <w:szCs w:val="22"/>
          <w:lang w:val="uk-UA"/>
        </w:rPr>
        <w:t xml:space="preserve"> ОТГ Дніпропетровської області, відповідно до специфікацій, наведених в додатках до даного запиту</w:t>
      </w:r>
      <w:r w:rsidR="00310080" w:rsidRPr="004D2DF5">
        <w:rPr>
          <w:sz w:val="22"/>
          <w:szCs w:val="22"/>
          <w:lang w:val="uk-UA"/>
        </w:rPr>
        <w:t xml:space="preserve">. </w:t>
      </w:r>
    </w:p>
    <w:p w14:paraId="7807CBCE" w14:textId="58DE5183" w:rsidR="0070588F" w:rsidRPr="004D2DF5" w:rsidRDefault="0070588F" w:rsidP="00310080">
      <w:pPr>
        <w:numPr>
          <w:ilvl w:val="0"/>
          <w:numId w:val="45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Графік постачання буде узгоджений із переможцем після завершення тендеру</w:t>
      </w:r>
      <w:r w:rsidR="006A2519">
        <w:rPr>
          <w:sz w:val="22"/>
          <w:szCs w:val="22"/>
          <w:lang w:val="uk-UA"/>
        </w:rPr>
        <w:t xml:space="preserve"> та може відрізнятися для різних ОТГ</w:t>
      </w:r>
      <w:r>
        <w:rPr>
          <w:sz w:val="22"/>
          <w:szCs w:val="22"/>
          <w:lang w:val="uk-UA"/>
        </w:rPr>
        <w:t xml:space="preserve">. </w:t>
      </w:r>
    </w:p>
    <w:p w14:paraId="03BC14F2" w14:textId="6B01B1D3" w:rsidR="00310080" w:rsidRPr="0070588F" w:rsidRDefault="00310080" w:rsidP="0070588F">
      <w:pPr>
        <w:pStyle w:val="ae"/>
        <w:numPr>
          <w:ilvl w:val="0"/>
          <w:numId w:val="45"/>
        </w:numPr>
        <w:ind w:left="426" w:hanging="426"/>
        <w:jc w:val="both"/>
        <w:rPr>
          <w:sz w:val="22"/>
          <w:szCs w:val="22"/>
          <w:lang w:val="uk-UA"/>
        </w:rPr>
      </w:pPr>
      <w:r w:rsidRPr="0070588F">
        <w:rPr>
          <w:sz w:val="22"/>
          <w:szCs w:val="22"/>
          <w:lang w:val="uk-UA"/>
        </w:rPr>
        <w:t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</w:t>
      </w:r>
    </w:p>
    <w:p w14:paraId="3F0B3FA3" w14:textId="77777777" w:rsidR="00310080" w:rsidRDefault="00310080" w:rsidP="004462C0">
      <w:pPr>
        <w:rPr>
          <w:sz w:val="22"/>
          <w:szCs w:val="22"/>
          <w:lang w:val="uk-UA"/>
        </w:rPr>
      </w:pPr>
    </w:p>
    <w:p w14:paraId="5A49AFD3" w14:textId="77777777" w:rsidR="005A619F" w:rsidRPr="00FC4F44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ru-RU"/>
        </w:rPr>
      </w:pP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Деталі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конкурсу та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форми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для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заповнення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знаходяться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в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додатках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>.</w:t>
      </w:r>
      <w:r w:rsidRPr="00A21FFF">
        <w:rPr>
          <w:rFonts w:eastAsia="Calibri"/>
          <w:color w:val="000000"/>
          <w:sz w:val="22"/>
          <w:szCs w:val="22"/>
          <w:lang w:val="ru-RU"/>
        </w:rPr>
        <w:t xml:space="preserve"> </w:t>
      </w:r>
    </w:p>
    <w:p w14:paraId="57EB0BB7" w14:textId="2A5530E0" w:rsidR="005A619F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ru-RU"/>
        </w:rPr>
      </w:pPr>
      <w:bookmarkStart w:id="0" w:name="OLE_LINK3"/>
      <w:bookmarkStart w:id="1" w:name="OLE_LINK4"/>
      <w:proofErr w:type="spellStart"/>
      <w:r w:rsidRPr="00FC4F44">
        <w:rPr>
          <w:rFonts w:eastAsia="Calibri"/>
          <w:sz w:val="22"/>
          <w:szCs w:val="22"/>
          <w:lang w:val="ru-RU"/>
        </w:rPr>
        <w:t>Пропозиції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просимо </w:t>
      </w:r>
      <w:proofErr w:type="spellStart"/>
      <w:r w:rsidRPr="00FC4F44">
        <w:rPr>
          <w:rFonts w:eastAsia="Calibri"/>
          <w:sz w:val="22"/>
          <w:szCs w:val="22"/>
          <w:lang w:val="ru-RU"/>
        </w:rPr>
        <w:t>надсилати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</w:t>
      </w:r>
      <w:r w:rsidRPr="006A2519">
        <w:rPr>
          <w:rFonts w:eastAsia="Calibri"/>
          <w:b/>
          <w:sz w:val="22"/>
          <w:szCs w:val="22"/>
          <w:lang w:val="ru-RU"/>
        </w:rPr>
        <w:t>до 1</w:t>
      </w:r>
      <w:r w:rsidR="00171B6F">
        <w:rPr>
          <w:rFonts w:eastAsia="Calibri"/>
          <w:b/>
          <w:sz w:val="22"/>
          <w:szCs w:val="22"/>
          <w:lang w:val="ru-RU"/>
        </w:rPr>
        <w:t>8</w:t>
      </w:r>
      <w:bookmarkStart w:id="2" w:name="_GoBack"/>
      <w:bookmarkEnd w:id="2"/>
      <w:r w:rsidRPr="006A2519">
        <w:rPr>
          <w:rFonts w:eastAsia="Calibri"/>
          <w:b/>
          <w:sz w:val="22"/>
          <w:szCs w:val="22"/>
          <w:lang w:val="ru-RU"/>
        </w:rPr>
        <w:t xml:space="preserve">:00 за </w:t>
      </w:r>
      <w:proofErr w:type="spellStart"/>
      <w:r w:rsidRPr="006A2519">
        <w:rPr>
          <w:rFonts w:eastAsia="Calibri"/>
          <w:b/>
          <w:sz w:val="22"/>
          <w:szCs w:val="22"/>
          <w:lang w:val="ru-RU"/>
        </w:rPr>
        <w:t>місцевим</w:t>
      </w:r>
      <w:proofErr w:type="spellEnd"/>
      <w:r w:rsidRPr="006A2519">
        <w:rPr>
          <w:rFonts w:eastAsia="Calibri"/>
          <w:b/>
          <w:sz w:val="22"/>
          <w:szCs w:val="22"/>
          <w:lang w:val="ru-RU"/>
        </w:rPr>
        <w:t xml:space="preserve"> часом </w:t>
      </w:r>
      <w:r w:rsidR="00310080" w:rsidRPr="006A2519">
        <w:rPr>
          <w:rFonts w:eastAsia="Calibri"/>
          <w:b/>
          <w:sz w:val="22"/>
          <w:szCs w:val="22"/>
          <w:lang w:val="ru-RU"/>
        </w:rPr>
        <w:t>18</w:t>
      </w:r>
      <w:r w:rsidRPr="006A2519">
        <w:rPr>
          <w:rFonts w:eastAsia="Calibri"/>
          <w:b/>
          <w:sz w:val="22"/>
          <w:szCs w:val="22"/>
          <w:lang w:val="ru-RU"/>
        </w:rPr>
        <w:t xml:space="preserve"> </w:t>
      </w:r>
      <w:r w:rsidR="00310080" w:rsidRPr="006A2519">
        <w:rPr>
          <w:rFonts w:eastAsia="Calibri"/>
          <w:b/>
          <w:sz w:val="22"/>
          <w:szCs w:val="22"/>
          <w:lang w:val="uk-UA"/>
        </w:rPr>
        <w:t>червня</w:t>
      </w:r>
      <w:r w:rsidRPr="006A2519">
        <w:rPr>
          <w:rFonts w:eastAsia="Calibri"/>
          <w:b/>
          <w:sz w:val="22"/>
          <w:szCs w:val="22"/>
          <w:lang w:val="ru-RU"/>
        </w:rPr>
        <w:t>, 2019</w:t>
      </w:r>
      <w:r w:rsidRPr="00FC4F44">
        <w:rPr>
          <w:rFonts w:eastAsia="Calibri"/>
          <w:sz w:val="22"/>
          <w:szCs w:val="22"/>
          <w:lang w:val="ru-RU"/>
        </w:rPr>
        <w:t xml:space="preserve"> на адресу </w:t>
      </w:r>
      <w:hyperlink r:id="rId12" w:history="1">
        <w:r w:rsidR="006D1AF8">
          <w:rPr>
            <w:rStyle w:val="a5"/>
            <w:rFonts w:eastAsia="Calibri"/>
            <w:sz w:val="22"/>
            <w:szCs w:val="22"/>
            <w:lang w:val="ru-RU"/>
          </w:rPr>
          <w:t>u</w:t>
        </w:r>
        <w:r w:rsidR="006D1AF8">
          <w:rPr>
            <w:rStyle w:val="a5"/>
            <w:rFonts w:eastAsia="Calibri"/>
            <w:sz w:val="22"/>
            <w:szCs w:val="22"/>
          </w:rPr>
          <w:t>csp</w:t>
        </w:r>
        <w:r w:rsidR="006D1AF8" w:rsidRPr="006D1AF8">
          <w:rPr>
            <w:rStyle w:val="a5"/>
            <w:rFonts w:eastAsia="Calibri"/>
            <w:sz w:val="22"/>
            <w:szCs w:val="22"/>
            <w:lang w:val="ru-RU"/>
          </w:rPr>
          <w:t>.</w:t>
        </w:r>
        <w:r w:rsidR="006D1AF8">
          <w:rPr>
            <w:rStyle w:val="a5"/>
            <w:rFonts w:eastAsia="Calibri"/>
            <w:sz w:val="22"/>
            <w:szCs w:val="22"/>
          </w:rPr>
          <w:t>tenders</w:t>
        </w:r>
        <w:r w:rsidRPr="00FC4F44">
          <w:rPr>
            <w:rStyle w:val="a5"/>
            <w:rFonts w:eastAsia="Calibri"/>
            <w:sz w:val="22"/>
            <w:szCs w:val="22"/>
            <w:lang w:val="ru-RU"/>
          </w:rPr>
          <w:t>@gmail.com</w:t>
        </w:r>
      </w:hyperlink>
      <w:r w:rsidRPr="00FC4F44">
        <w:rPr>
          <w:rFonts w:eastAsia="Calibri"/>
          <w:sz w:val="22"/>
          <w:szCs w:val="22"/>
          <w:lang w:val="ru-RU"/>
        </w:rPr>
        <w:t xml:space="preserve"> та </w:t>
      </w:r>
      <w:proofErr w:type="spellStart"/>
      <w:r w:rsidRPr="00FC4F44">
        <w:rPr>
          <w:rFonts w:eastAsia="Calibri"/>
          <w:sz w:val="22"/>
          <w:szCs w:val="22"/>
          <w:lang w:val="ru-RU"/>
        </w:rPr>
        <w:t>обов’язково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sz w:val="22"/>
          <w:szCs w:val="22"/>
          <w:lang w:val="ru-RU"/>
        </w:rPr>
        <w:t>вказувати</w:t>
      </w:r>
      <w:proofErr w:type="spellEnd"/>
      <w:r w:rsidRPr="00FC4F44">
        <w:rPr>
          <w:rFonts w:eastAsia="Calibri"/>
          <w:color w:val="FF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назву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Вашої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організації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>.</w:t>
      </w:r>
    </w:p>
    <w:p w14:paraId="6F2D520E" w14:textId="77777777" w:rsidR="005A619F" w:rsidRPr="00FC4F44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У разі виникнення додаткових запитань, просимо звертатись за вказаною вище електронною </w:t>
      </w:r>
      <w:proofErr w:type="spellStart"/>
      <w:r>
        <w:rPr>
          <w:sz w:val="22"/>
          <w:szCs w:val="22"/>
          <w:lang w:val="uk-UA"/>
        </w:rPr>
        <w:t>адресою</w:t>
      </w:r>
      <w:proofErr w:type="spellEnd"/>
      <w:r>
        <w:rPr>
          <w:sz w:val="22"/>
          <w:szCs w:val="22"/>
          <w:lang w:val="uk-UA"/>
        </w:rPr>
        <w:t>.</w:t>
      </w:r>
    </w:p>
    <w:p w14:paraId="38B1D67A" w14:textId="77777777" w:rsidR="005A619F" w:rsidRPr="00FC4F44" w:rsidRDefault="005A619F" w:rsidP="005A619F">
      <w:pPr>
        <w:tabs>
          <w:tab w:val="left" w:pos="5524"/>
        </w:tabs>
        <w:spacing w:after="160" w:line="259" w:lineRule="auto"/>
        <w:jc w:val="both"/>
        <w:rPr>
          <w:rFonts w:eastAsia="Calibri"/>
          <w:color w:val="000000"/>
          <w:sz w:val="22"/>
          <w:szCs w:val="22"/>
          <w:lang w:val="ru-RU"/>
        </w:rPr>
      </w:pPr>
      <w:r w:rsidRPr="00FC4F44">
        <w:rPr>
          <w:rFonts w:eastAsia="Calibri"/>
          <w:color w:val="000000"/>
          <w:sz w:val="22"/>
          <w:szCs w:val="22"/>
          <w:lang w:val="ru-RU"/>
        </w:rPr>
        <w:t xml:space="preserve">З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повагою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>,</w:t>
      </w:r>
      <w:r>
        <w:rPr>
          <w:rFonts w:eastAsia="Calibri"/>
          <w:color w:val="000000"/>
          <w:sz w:val="22"/>
          <w:szCs w:val="22"/>
          <w:lang w:val="ru-RU"/>
        </w:rPr>
        <w:tab/>
      </w:r>
    </w:p>
    <w:p w14:paraId="3EF2020E" w14:textId="3B2B7C54" w:rsidR="00563C3F" w:rsidRPr="0070588F" w:rsidRDefault="005A619F" w:rsidP="0070588F">
      <w:pPr>
        <w:spacing w:after="160" w:line="259" w:lineRule="auto"/>
        <w:jc w:val="both"/>
        <w:rPr>
          <w:rFonts w:eastAsia="Calibri"/>
          <w:color w:val="000000"/>
          <w:sz w:val="22"/>
          <w:szCs w:val="22"/>
          <w:lang w:val="ru-RU"/>
        </w:rPr>
      </w:pPr>
      <w:r w:rsidRPr="00FC4F44">
        <w:rPr>
          <w:rFonts w:eastAsia="Calibri"/>
          <w:color w:val="000000"/>
          <w:sz w:val="22"/>
          <w:szCs w:val="22"/>
          <w:lang w:val="ru-RU"/>
        </w:rPr>
        <w:t>Команда ГО “УЦСП”</w:t>
      </w:r>
      <w:bookmarkEnd w:id="0"/>
      <w:bookmarkEnd w:id="1"/>
    </w:p>
    <w:p w14:paraId="6545A9C7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C8F1734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879EC8C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47496CD" w14:textId="436F1D46" w:rsidR="00533A17" w:rsidRDefault="0070588F" w:rsidP="00533A17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lastRenderedPageBreak/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1</w:t>
      </w:r>
      <w:r w:rsidR="00533A17">
        <w:rPr>
          <w:rFonts w:eastAsia="Calibri"/>
          <w:b/>
          <w:color w:val="000000"/>
          <w:sz w:val="22"/>
          <w:szCs w:val="22"/>
          <w:lang w:val="ru-RU"/>
        </w:rPr>
        <w:t xml:space="preserve">: </w:t>
      </w:r>
      <w:proofErr w:type="spellStart"/>
      <w:r w:rsidR="00533A17">
        <w:rPr>
          <w:rFonts w:eastAsia="Calibri"/>
          <w:b/>
          <w:color w:val="000000"/>
          <w:sz w:val="22"/>
          <w:szCs w:val="22"/>
          <w:lang w:val="ru-RU"/>
        </w:rPr>
        <w:t>Специ</w:t>
      </w:r>
      <w:r w:rsidR="00540C1F">
        <w:rPr>
          <w:rFonts w:eastAsia="Calibri"/>
          <w:b/>
          <w:color w:val="000000"/>
          <w:sz w:val="22"/>
          <w:szCs w:val="22"/>
          <w:lang w:val="ru-RU"/>
        </w:rPr>
        <w:t>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Царичан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tbl>
      <w:tblPr>
        <w:tblW w:w="10165" w:type="dxa"/>
        <w:tblLook w:val="04A0" w:firstRow="1" w:lastRow="0" w:firstColumn="1" w:lastColumn="0" w:noHBand="0" w:noVBand="1"/>
      </w:tblPr>
      <w:tblGrid>
        <w:gridCol w:w="440"/>
        <w:gridCol w:w="8555"/>
        <w:gridCol w:w="1170"/>
      </w:tblGrid>
      <w:tr w:rsidR="00AB57A7" w:rsidRPr="0070588F" w14:paraId="1E45F87B" w14:textId="77777777" w:rsidTr="003E1F76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38CBC" w14:textId="1D522266" w:rsidR="00AB57A7" w:rsidRPr="0070588F" w:rsidRDefault="00AB57A7" w:rsidP="00652F7C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AB69A" w14:textId="3F6F5EB4" w:rsidR="00AB57A7" w:rsidRPr="00DD0CDC" w:rsidRDefault="00AB57A7" w:rsidP="00652F7C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DD0CDC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29EE1" w14:textId="77777777" w:rsidR="00AB57A7" w:rsidRPr="0070588F" w:rsidRDefault="00AB57A7" w:rsidP="00652F7C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AB57A7" w:rsidRPr="00DD0CDC" w14:paraId="6A8AC70E" w14:textId="77777777" w:rsidTr="003E1F76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293F1" w14:textId="77777777" w:rsidR="00AB57A7" w:rsidRPr="00DD0CDC" w:rsidRDefault="00AB57A7" w:rsidP="0070588F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FD43B" w14:textId="1AE52A81" w:rsidR="00431398" w:rsidRPr="00DD0CDC" w:rsidRDefault="0070588F" w:rsidP="00431398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>Персональний комп’ютер у складі:</w:t>
            </w:r>
          </w:p>
          <w:p w14:paraId="0799D58A" w14:textId="77777777" w:rsidR="00AB57A7" w:rsidRDefault="0070588F" w:rsidP="00431398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Kingston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SSD UV500 480GB 2.5" SATAIII 3D NAND TLC (SUV500/480G)</w:t>
            </w:r>
          </w:p>
          <w:p w14:paraId="0E0AAA97" w14:textId="77777777" w:rsidR="0070588F" w:rsidRDefault="0070588F" w:rsidP="0070588F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Ж</w:t>
            </w:r>
            <w:r>
              <w:rPr>
                <w:bCs/>
                <w:color w:val="000000"/>
                <w:sz w:val="22"/>
                <w:szCs w:val="22"/>
                <w:lang w:val="uk-UA"/>
              </w:rPr>
              <w:t>орстки</w:t>
            </w:r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й диск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Western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Digital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Blue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2TB 5400rpm 64MB WD20EZRZ 3.5 SATAIII</w:t>
            </w:r>
          </w:p>
          <w:p w14:paraId="1A799F3A" w14:textId="58010518" w:rsidR="0070588F" w:rsidRDefault="0070588F" w:rsidP="0070588F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Материнська плата MSI Z390-A PRO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сокет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r>
              <w:rPr>
                <w:bCs/>
                <w:color w:val="000000"/>
                <w:sz w:val="22"/>
                <w:szCs w:val="22"/>
                <w:lang w:val="uk-UA"/>
              </w:rPr>
              <w:t>–</w:t>
            </w:r>
          </w:p>
          <w:p w14:paraId="35024107" w14:textId="77777777" w:rsidR="0070588F" w:rsidRDefault="0070588F" w:rsidP="0070588F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MSI PCI-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Ex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GeForce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GTX 1050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Ti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GAMING X 4GB GDDR5 (128bit) (1354/7008) (DVI, HDMI,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DisplayPort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) (GTX 1050 TI GAMING X 4G)</w:t>
            </w:r>
          </w:p>
          <w:p w14:paraId="32216EAD" w14:textId="77777777" w:rsidR="0070588F" w:rsidRDefault="0070588F" w:rsidP="0070588F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Оперативна</w:t>
            </w:r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пам</w:t>
            </w:r>
            <w:r>
              <w:rPr>
                <w:bCs/>
                <w:color w:val="000000"/>
                <w:sz w:val="22"/>
                <w:szCs w:val="22"/>
                <w:lang w:val="uk-UA"/>
              </w:rPr>
              <w:t>’</w:t>
            </w:r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ять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HyperX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DDR4-2400 16384MB PC4-19200 (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Kit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of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2x8192)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Fury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Black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(HX424C15FB2K2/16)</w:t>
            </w:r>
          </w:p>
          <w:p w14:paraId="0381B5C2" w14:textId="77777777" w:rsidR="0070588F" w:rsidRDefault="0070588F" w:rsidP="0070588F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Процес</w:t>
            </w:r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ор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Intel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Core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i7-9700K 3.6GHz/8GT/s/12MB (BX80684I79700K) s1151 BOX</w:t>
            </w:r>
          </w:p>
          <w:p w14:paraId="6C38FCA8" w14:textId="77777777" w:rsidR="0070588F" w:rsidRDefault="0070588F" w:rsidP="0070588F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Seasonic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Focus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Plus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Gold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SSR-650FX 650W</w:t>
            </w:r>
          </w:p>
          <w:p w14:paraId="31B2716C" w14:textId="7EC11F98" w:rsidR="0070588F" w:rsidRPr="00DD0CDC" w:rsidRDefault="0070588F" w:rsidP="0070588F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Корпус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Fractal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Design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Define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R5 </w:t>
            </w:r>
            <w:proofErr w:type="spellStart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>Titanium</w:t>
            </w:r>
            <w:proofErr w:type="spellEnd"/>
            <w:r w:rsidRPr="0070588F">
              <w:rPr>
                <w:bCs/>
                <w:color w:val="000000"/>
                <w:sz w:val="22"/>
                <w:szCs w:val="22"/>
                <w:lang w:val="uk-UA"/>
              </w:rPr>
              <w:t xml:space="preserve"> (FD-CA-DEF-R5-TI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098D9E" w14:textId="167AE971" w:rsidR="00AB57A7" w:rsidRPr="0070588F" w:rsidRDefault="0070588F" w:rsidP="00652F7C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70588F" w:rsidRPr="00DD0CDC" w14:paraId="2FAA3902" w14:textId="77777777" w:rsidTr="003E1F76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B6BC6" w14:textId="3059BD12" w:rsidR="0070588F" w:rsidRPr="00DD0CDC" w:rsidRDefault="0070588F" w:rsidP="0070588F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273AE" w14:textId="1B46E0D4" w:rsidR="0070588F" w:rsidRDefault="0070588F" w:rsidP="0070588F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>Моторизовани</w:t>
            </w:r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 xml:space="preserve">й 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>е</w:t>
            </w:r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 xml:space="preserve">кран 110" 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>з чорною областю</w:t>
            </w:r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 xml:space="preserve"> 61 см, 16:9, полотно </w:t>
            </w:r>
            <w:proofErr w:type="spellStart"/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>MaxWhite</w:t>
            </w:r>
            <w:proofErr w:type="spellEnd"/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>FiberGlass</w:t>
            </w:r>
            <w:proofErr w:type="spellEnd"/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 xml:space="preserve">.  </w:t>
            </w:r>
            <w:proofErr w:type="spellStart"/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>Elite</w:t>
            </w:r>
            <w:proofErr w:type="spellEnd"/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>Screens</w:t>
            </w:r>
            <w:proofErr w:type="spellEnd"/>
            <w:r w:rsidRPr="0070588F">
              <w:rPr>
                <w:rStyle w:val="tlid-translation"/>
                <w:b/>
                <w:sz w:val="22"/>
                <w:szCs w:val="22"/>
                <w:lang w:val="uk-UA"/>
              </w:rPr>
              <w:t xml:space="preserve"> SK110XHW-E24 244x137 см, MW FG, BD 61 см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CBCF8" w14:textId="4EEE7EFD" w:rsidR="0070588F" w:rsidRDefault="006E6E55" w:rsidP="00652F7C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</w:tbl>
    <w:p w14:paraId="5EC48EA5" w14:textId="77777777" w:rsidR="006E6E55" w:rsidRDefault="006E6E55" w:rsidP="006E6E5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6CD51853" w14:textId="5F86BC31" w:rsidR="006E6E55" w:rsidRDefault="006E6E55" w:rsidP="006E6E55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2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Петрик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tbl>
      <w:tblPr>
        <w:tblW w:w="10165" w:type="dxa"/>
        <w:tblLook w:val="04A0" w:firstRow="1" w:lastRow="0" w:firstColumn="1" w:lastColumn="0" w:noHBand="0" w:noVBand="1"/>
      </w:tblPr>
      <w:tblGrid>
        <w:gridCol w:w="440"/>
        <w:gridCol w:w="8555"/>
        <w:gridCol w:w="1170"/>
      </w:tblGrid>
      <w:tr w:rsidR="006E6E55" w:rsidRPr="0070588F" w14:paraId="0B4069CF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313E6" w14:textId="77777777" w:rsidR="006E6E55" w:rsidRPr="0070588F" w:rsidRDefault="006E6E55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F402F" w14:textId="77777777" w:rsidR="006E6E55" w:rsidRPr="00DD0CDC" w:rsidRDefault="006E6E55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DD0CDC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E3EEA" w14:textId="77777777" w:rsidR="006E6E55" w:rsidRPr="0070588F" w:rsidRDefault="006E6E55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6E6E55" w:rsidRPr="00DD0CDC" w14:paraId="08B4F53D" w14:textId="77777777" w:rsidTr="006E6E55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7D2A9" w14:textId="77777777" w:rsidR="006E6E55" w:rsidRPr="00DD0CDC" w:rsidRDefault="006E6E55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9B432" w14:textId="7C1E2E14" w:rsidR="006E6E55" w:rsidRPr="006E6E55" w:rsidRDefault="006E6E55" w:rsidP="006E6E55">
            <w:pPr>
              <w:pStyle w:val="1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 w:rsidRPr="006E6E55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Екран для проектору ПРО-ЕКРАН на тринозі 400 на 225 см (16:9), 181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42B20A" w14:textId="77777777" w:rsidR="006E6E55" w:rsidRPr="0070588F" w:rsidRDefault="006E6E55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6E6E55" w:rsidRPr="00DD0CDC" w14:paraId="187EDE91" w14:textId="77777777" w:rsidTr="006E6E55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45741D" w14:textId="562D14AD" w:rsidR="006E6E55" w:rsidRPr="00DD0CDC" w:rsidRDefault="006E6E55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847012" w14:textId="12682B36" w:rsidR="006E6E55" w:rsidRPr="006E6E55" w:rsidRDefault="006E6E55" w:rsidP="006E6E55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 w:rsidRPr="006E6E55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Проектор EB-U32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C6657" w14:textId="414E764E" w:rsidR="006E6E55" w:rsidRDefault="006E6E55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6E6E55" w:rsidRPr="006E6E55" w14:paraId="171763D8" w14:textId="77777777" w:rsidTr="006E6E55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1B570" w14:textId="50D4D77B" w:rsidR="006E6E55" w:rsidRDefault="006E6E55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3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A66F9" w14:textId="66DED096" w:rsidR="006E6E55" w:rsidRPr="006E6E55" w:rsidRDefault="006E6E55" w:rsidP="006E6E55">
            <w:pPr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</w:pPr>
            <w:proofErr w:type="spellStart"/>
            <w:r w:rsidRPr="006E6E55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>Стійка</w:t>
            </w:r>
            <w:proofErr w:type="spellEnd"/>
            <w:r w:rsidRPr="006E6E55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 xml:space="preserve"> для проектора </w:t>
            </w:r>
            <w:proofErr w:type="spellStart"/>
            <w:r w:rsidRPr="006E6E55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>Athletiс</w:t>
            </w:r>
            <w:proofErr w:type="spellEnd"/>
            <w:r w:rsidRPr="006E6E55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 xml:space="preserve"> L-1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D3DC4" w14:textId="54E449F8" w:rsidR="006E6E55" w:rsidRPr="006E6E55" w:rsidRDefault="006E6E55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6E6E55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</w:tr>
      <w:tr w:rsidR="006E6E55" w:rsidRPr="00DD0CDC" w14:paraId="28C1FB87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0E334" w14:textId="6E1764D3" w:rsidR="006E6E55" w:rsidRPr="00DD0CDC" w:rsidRDefault="006E6E55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4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904A6" w14:textId="088441FD" w:rsidR="006E6E55" w:rsidRPr="006E6E55" w:rsidRDefault="006E6E55" w:rsidP="00880808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 w:rsidRPr="006E6E55">
              <w:rPr>
                <w:rStyle w:val="tlid-translation"/>
                <w:b/>
                <w:sz w:val="22"/>
                <w:szCs w:val="22"/>
                <w:lang w:val="uk-UA"/>
              </w:rPr>
              <w:t xml:space="preserve">Активна колонка </w:t>
            </w:r>
            <w:proofErr w:type="spellStart"/>
            <w:r w:rsidRPr="006E6E55">
              <w:rPr>
                <w:rStyle w:val="tlid-translation"/>
                <w:b/>
                <w:sz w:val="22"/>
                <w:szCs w:val="22"/>
                <w:lang w:val="uk-UA"/>
              </w:rPr>
              <w:t>Soundking</w:t>
            </w:r>
            <w:proofErr w:type="spellEnd"/>
            <w:r w:rsidRPr="006E6E55">
              <w:rPr>
                <w:rStyle w:val="tlid-translation"/>
                <w:b/>
                <w:sz w:val="22"/>
                <w:szCs w:val="22"/>
                <w:lang w:val="uk-UA"/>
              </w:rPr>
              <w:t xml:space="preserve"> J215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44E71" w14:textId="54F69EBC" w:rsidR="006E6E55" w:rsidRDefault="006E6E55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2</w:t>
            </w:r>
          </w:p>
        </w:tc>
      </w:tr>
    </w:tbl>
    <w:p w14:paraId="0E945D89" w14:textId="77777777" w:rsidR="006E6E55" w:rsidRPr="006E6E55" w:rsidRDefault="006E6E55">
      <w:pPr>
        <w:rPr>
          <w:b/>
        </w:rPr>
      </w:pPr>
    </w:p>
    <w:p w14:paraId="02B2D07F" w14:textId="77777777" w:rsidR="006E6E55" w:rsidRDefault="006E6E55" w:rsidP="005329B9">
      <w:pPr>
        <w:jc w:val="center"/>
        <w:rPr>
          <w:b/>
          <w:lang w:val="ru-RU"/>
        </w:rPr>
      </w:pPr>
    </w:p>
    <w:p w14:paraId="5A1DB285" w14:textId="75F31805" w:rsidR="006E6E55" w:rsidRDefault="006E6E55" w:rsidP="006E6E55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3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Гречанопод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tbl>
      <w:tblPr>
        <w:tblW w:w="10165" w:type="dxa"/>
        <w:tblLook w:val="04A0" w:firstRow="1" w:lastRow="0" w:firstColumn="1" w:lastColumn="0" w:noHBand="0" w:noVBand="1"/>
      </w:tblPr>
      <w:tblGrid>
        <w:gridCol w:w="440"/>
        <w:gridCol w:w="8555"/>
        <w:gridCol w:w="1170"/>
      </w:tblGrid>
      <w:tr w:rsidR="006E6E55" w:rsidRPr="0070588F" w14:paraId="334821C1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68A95" w14:textId="77777777" w:rsidR="006E6E55" w:rsidRPr="0070588F" w:rsidRDefault="006E6E55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F5B82" w14:textId="77777777" w:rsidR="006E6E55" w:rsidRPr="00DD0CDC" w:rsidRDefault="006E6E55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DD0CDC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65ADA" w14:textId="77777777" w:rsidR="006E6E55" w:rsidRPr="0070588F" w:rsidRDefault="006E6E55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6E6E55" w:rsidRPr="00DD0CDC" w14:paraId="6FA1CF1E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3CAAB" w14:textId="77777777" w:rsidR="006E6E55" w:rsidRPr="00DD0CDC" w:rsidRDefault="006E6E55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FDACC" w14:textId="77777777" w:rsidR="006E6E55" w:rsidRDefault="006E6E55" w:rsidP="00880808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</w:pPr>
            <w:r w:rsidRPr="006E6E55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Ноутбук </w:t>
            </w:r>
            <w:r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 xml:space="preserve">Lenovo </w:t>
            </w:r>
            <w:proofErr w:type="spellStart"/>
            <w:r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>IdeaPad</w:t>
            </w:r>
            <w:proofErr w:type="spellEnd"/>
            <w:r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 xml:space="preserve"> 320-15IKB</w:t>
            </w:r>
            <w:r w:rsidR="0069039B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 xml:space="preserve"> (80XL0006US)</w:t>
            </w:r>
          </w:p>
          <w:p w14:paraId="50C2EEFE" w14:textId="7C1D432C" w:rsidR="0069039B" w:rsidRPr="0069039B" w:rsidRDefault="0069039B" w:rsidP="0069039B">
            <w:r>
              <w:rPr>
                <w:lang w:val="uk-UA"/>
              </w:rPr>
              <w:t>Екран 15.6</w:t>
            </w:r>
            <w:r w:rsidRPr="0069039B">
              <w:t>” (1920</w:t>
            </w:r>
            <w:r>
              <w:t>x</w:t>
            </w:r>
            <w:r w:rsidRPr="0069039B">
              <w:t xml:space="preserve">1080) </w:t>
            </w:r>
            <w:r>
              <w:t>Full</w:t>
            </w:r>
            <w:r w:rsidRPr="0069039B">
              <w:t xml:space="preserve"> </w:t>
            </w:r>
            <w:r>
              <w:t>HD</w:t>
            </w:r>
            <w:r w:rsidRPr="0069039B">
              <w:t xml:space="preserve">, </w:t>
            </w:r>
            <w:r>
              <w:rPr>
                <w:lang w:val="uk-UA"/>
              </w:rPr>
              <w:t xml:space="preserve">матовий / </w:t>
            </w:r>
            <w:r>
              <w:t>Intel Core i7-8550U (1.8-40</w:t>
            </w:r>
            <w:proofErr w:type="spellStart"/>
            <w:r>
              <w:rPr>
                <w:lang w:val="uk-UA"/>
              </w:rPr>
              <w:t>ГГц</w:t>
            </w:r>
            <w:proofErr w:type="spellEnd"/>
            <w:r>
              <w:t>)</w:t>
            </w:r>
            <w:r w:rsidRPr="0069039B">
              <w:t xml:space="preserve"> </w:t>
            </w:r>
            <w:r>
              <w:t xml:space="preserve">/ RAM 8 </w:t>
            </w:r>
            <w:proofErr w:type="spellStart"/>
            <w:r>
              <w:rPr>
                <w:lang w:val="uk-UA"/>
              </w:rPr>
              <w:t>Гб</w:t>
            </w:r>
            <w:proofErr w:type="spellEnd"/>
            <w:r>
              <w:rPr>
                <w:lang w:val="uk-UA"/>
              </w:rPr>
              <w:t xml:space="preserve"> / </w:t>
            </w:r>
            <w:r>
              <w:t>HDD 1</w:t>
            </w:r>
            <w:proofErr w:type="spellStart"/>
            <w:r>
              <w:rPr>
                <w:lang w:val="uk-UA"/>
              </w:rPr>
              <w:t>Тб</w:t>
            </w:r>
            <w:proofErr w:type="spellEnd"/>
            <w:r>
              <w:rPr>
                <w:lang w:val="uk-UA"/>
              </w:rPr>
              <w:t xml:space="preserve"> / </w:t>
            </w:r>
            <w:proofErr w:type="spellStart"/>
            <w:r>
              <w:t>nVidia</w:t>
            </w:r>
            <w:proofErr w:type="spellEnd"/>
            <w:r>
              <w:t xml:space="preserve"> GeForce MX150, 2 </w:t>
            </w:r>
            <w:proofErr w:type="spellStart"/>
            <w:r>
              <w:rPr>
                <w:lang w:val="uk-UA"/>
              </w:rPr>
              <w:t>Гб</w:t>
            </w:r>
            <w:proofErr w:type="spellEnd"/>
            <w:r>
              <w:rPr>
                <w:lang w:val="uk-UA"/>
              </w:rPr>
              <w:t xml:space="preserve"> / без ОД / </w:t>
            </w:r>
            <w:r>
              <w:t xml:space="preserve">LAN / </w:t>
            </w:r>
            <w:proofErr w:type="spellStart"/>
            <w:r>
              <w:t>WiFi</w:t>
            </w:r>
            <w:proofErr w:type="spellEnd"/>
            <w:r>
              <w:t xml:space="preserve"> / Bluetooth / Web-camera / DOS / 2.2 kg / black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75D43" w14:textId="77777777" w:rsidR="006E6E55" w:rsidRPr="0070588F" w:rsidRDefault="006E6E55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6E6E55" w:rsidRPr="00DD0CDC" w14:paraId="05A3B74D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93B4CD" w14:textId="77777777" w:rsidR="006E6E55" w:rsidRPr="00DD0CDC" w:rsidRDefault="006E6E55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BDC8A" w14:textId="2B6D087B" w:rsidR="0069039B" w:rsidRPr="0069039B" w:rsidRDefault="006E6E55" w:rsidP="0069039B">
            <w:pPr>
              <w:pStyle w:val="1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2"/>
                <w:szCs w:val="22"/>
                <w:lang w:val="uk-UA"/>
              </w:rPr>
            </w:pPr>
            <w:r w:rsidRPr="006E6E55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Проектор E</w:t>
            </w:r>
            <w:proofErr w:type="spellStart"/>
            <w:r w:rsidR="0069039B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>pson</w:t>
            </w:r>
            <w:proofErr w:type="spellEnd"/>
            <w:r w:rsidR="0069039B" w:rsidRPr="0069039B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 xml:space="preserve"> </w:t>
            </w:r>
            <w:r w:rsidR="0069039B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>EB</w:t>
            </w:r>
            <w:r w:rsidR="0069039B" w:rsidRPr="0069039B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-</w:t>
            </w:r>
            <w:r w:rsidR="0069039B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>S</w:t>
            </w:r>
            <w:r w:rsidR="0069039B" w:rsidRPr="0069039B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 xml:space="preserve">31, </w:t>
            </w:r>
            <w:r w:rsidR="0069039B" w:rsidRPr="0069039B">
              <w:rPr>
                <w:rStyle w:val="tlid-translation"/>
                <w:rFonts w:ascii="Times New Roman" w:eastAsia="Times New Roman" w:hAnsi="Times New Roman" w:cs="Times New Roman"/>
                <w:color w:val="auto"/>
                <w:sz w:val="22"/>
                <w:szCs w:val="22"/>
                <w:lang w:val="uk-UA"/>
              </w:rPr>
              <w:t>білий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8593A" w14:textId="77777777" w:rsidR="006E6E55" w:rsidRDefault="006E6E55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69039B" w:rsidRPr="00DD0CDC" w14:paraId="08EC62D9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7CFDBA" w14:textId="6F98D54D" w:rsidR="0069039B" w:rsidRDefault="0069039B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3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E7BBF" w14:textId="09503302" w:rsidR="0069039B" w:rsidRPr="006E6E55" w:rsidRDefault="0069039B" w:rsidP="0069039B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Мережевий фільтр, 5м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E360D" w14:textId="64C197E9" w:rsidR="0069039B" w:rsidRDefault="0069039B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2</w:t>
            </w:r>
          </w:p>
        </w:tc>
      </w:tr>
      <w:tr w:rsidR="006E6E55" w:rsidRPr="006E6E55" w14:paraId="6B4FC0CB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BC568" w14:textId="2C206CFA" w:rsidR="006E6E55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4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912F13" w14:textId="68B90CA2" w:rsidR="006E6E55" w:rsidRPr="0069039B" w:rsidRDefault="00486202" w:rsidP="0069039B">
            <w:pPr>
              <w:rPr>
                <w:rFonts w:eastAsia="Calibri"/>
                <w:color w:val="000000"/>
                <w:sz w:val="22"/>
                <w:szCs w:val="22"/>
                <w:lang w:val="uk-UA"/>
              </w:rPr>
            </w:pPr>
            <w:r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>БФП</w:t>
            </w:r>
            <w:r w:rsidR="0069039B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 xml:space="preserve"> </w:t>
            </w:r>
            <w:proofErr w:type="spellStart"/>
            <w:r w:rsidR="0069039B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>кольоровий</w:t>
            </w:r>
            <w:proofErr w:type="spellEnd"/>
            <w:r w:rsidR="0069039B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 xml:space="preserve"> </w:t>
            </w:r>
            <w:r w:rsidR="0069039B">
              <w:rPr>
                <w:rFonts w:eastAsia="Calibri"/>
                <w:b/>
                <w:color w:val="000000"/>
                <w:sz w:val="22"/>
                <w:szCs w:val="22"/>
              </w:rPr>
              <w:t>Canon</w:t>
            </w:r>
            <w:r w:rsidR="0069039B" w:rsidRPr="0069039B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 xml:space="preserve"> </w:t>
            </w:r>
            <w:r w:rsidR="0069039B">
              <w:rPr>
                <w:rFonts w:eastAsia="Calibri"/>
                <w:b/>
                <w:color w:val="000000"/>
                <w:sz w:val="22"/>
                <w:szCs w:val="22"/>
              </w:rPr>
              <w:t>PIXMA</w:t>
            </w:r>
            <w:r w:rsidR="0069039B" w:rsidRPr="0069039B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 xml:space="preserve"> </w:t>
            </w:r>
            <w:r w:rsidR="0069039B">
              <w:rPr>
                <w:rFonts w:eastAsia="Calibri"/>
                <w:b/>
                <w:color w:val="000000"/>
                <w:sz w:val="22"/>
                <w:szCs w:val="22"/>
              </w:rPr>
              <w:t>G</w:t>
            </w:r>
            <w:r w:rsidR="0069039B" w:rsidRPr="0069039B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>2411 (2313</w:t>
            </w:r>
            <w:r w:rsidR="0069039B">
              <w:rPr>
                <w:rFonts w:eastAsia="Calibri"/>
                <w:b/>
                <w:color w:val="000000"/>
                <w:sz w:val="22"/>
                <w:szCs w:val="22"/>
              </w:rPr>
              <w:t>C</w:t>
            </w:r>
            <w:r w:rsidR="0069039B" w:rsidRPr="0069039B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 xml:space="preserve">025), </w:t>
            </w:r>
            <w:r w:rsidR="0069039B">
              <w:rPr>
                <w:rFonts w:eastAsia="Calibri"/>
                <w:color w:val="000000"/>
                <w:sz w:val="22"/>
                <w:szCs w:val="22"/>
                <w:lang w:val="uk-UA"/>
              </w:rPr>
              <w:t>чорний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7D553" w14:textId="77777777" w:rsidR="006E6E55" w:rsidRPr="006E6E55" w:rsidRDefault="006E6E55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6E6E55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</w:tr>
      <w:tr w:rsidR="006E6E55" w:rsidRPr="00DD0CDC" w14:paraId="76A1D49B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41E75" w14:textId="44E93380" w:rsidR="006E6E55" w:rsidRPr="00DD0CDC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5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1724D" w14:textId="7A54C264" w:rsidR="006E6E55" w:rsidRPr="0069039B" w:rsidRDefault="0069039B" w:rsidP="0069039B">
            <w:pPr>
              <w:rPr>
                <w:rStyle w:val="tlid-translation"/>
                <w:b/>
                <w:sz w:val="22"/>
                <w:szCs w:val="22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Маршрутизатор </w:t>
            </w:r>
            <w:r>
              <w:rPr>
                <w:rStyle w:val="tlid-translation"/>
                <w:b/>
                <w:sz w:val="22"/>
                <w:szCs w:val="22"/>
              </w:rPr>
              <w:t>Ethernet TP-LINK TL-WR940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AE14C" w14:textId="288439B4" w:rsidR="006E6E55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486202" w:rsidRPr="00DD0CDC" w14:paraId="4CD19276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803362" w14:textId="1EECA43E" w:rsidR="00486202" w:rsidRPr="00486202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>
              <w:rPr>
                <w:rFonts w:eastAsia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3FE090" w14:textId="70B6F3AB" w:rsidR="00486202" w:rsidRPr="00486202" w:rsidRDefault="00486202" w:rsidP="0069039B">
            <w:pPr>
              <w:rPr>
                <w:rStyle w:val="tlid-translation"/>
                <w:b/>
                <w:sz w:val="22"/>
                <w:szCs w:val="22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Акумуляторна колонка з підсилювачем </w:t>
            </w:r>
            <w:r>
              <w:rPr>
                <w:rStyle w:val="tlid-translation"/>
                <w:b/>
                <w:sz w:val="22"/>
                <w:szCs w:val="22"/>
              </w:rPr>
              <w:t xml:space="preserve">Kruger &amp; </w:t>
            </w:r>
            <w:proofErr w:type="spellStart"/>
            <w:r>
              <w:rPr>
                <w:rStyle w:val="tlid-translation"/>
                <w:b/>
                <w:sz w:val="22"/>
                <w:szCs w:val="22"/>
              </w:rPr>
              <w:t>Matz</w:t>
            </w:r>
            <w:proofErr w:type="spellEnd"/>
            <w:r>
              <w:rPr>
                <w:rStyle w:val="tlid-translation"/>
                <w:b/>
                <w:sz w:val="22"/>
                <w:szCs w:val="22"/>
              </w:rPr>
              <w:t xml:space="preserve"> KM 1715 15”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96C35C" w14:textId="430AC1FF" w:rsidR="00486202" w:rsidRP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486202" w:rsidRPr="00486202" w14:paraId="56741DCB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9D511" w14:textId="167E2E10" w:rsidR="00486202" w:rsidRDefault="00486202" w:rsidP="00486202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>
              <w:rPr>
                <w:rFonts w:eastAsia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FC25F" w14:textId="2F26BFC7" w:rsidR="00486202" w:rsidRPr="00486202" w:rsidRDefault="00486202" w:rsidP="0069039B">
            <w:pPr>
              <w:rPr>
                <w:rStyle w:val="tlid-translation"/>
                <w:b/>
                <w:sz w:val="22"/>
                <w:szCs w:val="22"/>
                <w:lang w:val="ru-RU"/>
              </w:rPr>
            </w:pPr>
            <w:proofErr w:type="spellStart"/>
            <w:r>
              <w:rPr>
                <w:rStyle w:val="tlid-translation"/>
                <w:b/>
                <w:sz w:val="22"/>
                <w:szCs w:val="22"/>
                <w:lang w:val="ru-RU"/>
              </w:rPr>
              <w:t>Проекційний</w:t>
            </w:r>
            <w:proofErr w:type="spellEnd"/>
            <w:r>
              <w:rPr>
                <w:rStyle w:val="tlid-translation"/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ru-RU"/>
              </w:rPr>
              <w:t>екран</w:t>
            </w:r>
            <w:proofErr w:type="spellEnd"/>
            <w:r>
              <w:rPr>
                <w:rStyle w:val="tlid-translation"/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ru-RU"/>
              </w:rPr>
              <w:t>настінний</w:t>
            </w:r>
            <w:proofErr w:type="spellEnd"/>
            <w:r>
              <w:rPr>
                <w:rStyle w:val="tlid-translation"/>
                <w:b/>
                <w:sz w:val="22"/>
                <w:szCs w:val="22"/>
                <w:lang w:val="ru-RU"/>
              </w:rPr>
              <w:t xml:space="preserve"> 2х3,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ru-RU"/>
              </w:rPr>
              <w:t>розмір</w:t>
            </w:r>
            <w:proofErr w:type="spellEnd"/>
            <w:r>
              <w:rPr>
                <w:rStyle w:val="tlid-translation"/>
                <w:b/>
                <w:sz w:val="22"/>
                <w:szCs w:val="22"/>
                <w:lang w:val="ru-RU"/>
              </w:rPr>
              <w:t xml:space="preserve"> 150х150 см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07E25" w14:textId="7C98132D" w:rsidR="00486202" w:rsidRP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ru-RU"/>
              </w:rPr>
            </w:pPr>
            <w:r>
              <w:rPr>
                <w:bCs/>
                <w:color w:val="000000"/>
                <w:sz w:val="22"/>
                <w:szCs w:val="22"/>
                <w:lang w:val="ru-RU"/>
              </w:rPr>
              <w:t>1</w:t>
            </w:r>
          </w:p>
        </w:tc>
      </w:tr>
    </w:tbl>
    <w:p w14:paraId="7D207AAE" w14:textId="77777777" w:rsidR="006E6E55" w:rsidRPr="00486202" w:rsidRDefault="006E6E55" w:rsidP="005329B9">
      <w:pPr>
        <w:jc w:val="center"/>
        <w:rPr>
          <w:b/>
          <w:lang w:val="ru-RU"/>
        </w:rPr>
      </w:pPr>
    </w:p>
    <w:p w14:paraId="0408A161" w14:textId="5C5C66CD" w:rsidR="006E6E55" w:rsidRDefault="006E6E55">
      <w:pPr>
        <w:rPr>
          <w:b/>
          <w:lang w:val="ru-RU"/>
        </w:rPr>
      </w:pPr>
      <w:r w:rsidRPr="00486202">
        <w:rPr>
          <w:b/>
          <w:lang w:val="ru-RU"/>
        </w:rPr>
        <w:br w:type="page"/>
      </w:r>
    </w:p>
    <w:p w14:paraId="4841E56C" w14:textId="69FCAC24" w:rsidR="00486202" w:rsidRDefault="00486202" w:rsidP="00486202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lastRenderedPageBreak/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4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Апостол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tbl>
      <w:tblPr>
        <w:tblW w:w="10165" w:type="dxa"/>
        <w:tblLook w:val="04A0" w:firstRow="1" w:lastRow="0" w:firstColumn="1" w:lastColumn="0" w:noHBand="0" w:noVBand="1"/>
      </w:tblPr>
      <w:tblGrid>
        <w:gridCol w:w="440"/>
        <w:gridCol w:w="8555"/>
        <w:gridCol w:w="1170"/>
      </w:tblGrid>
      <w:tr w:rsidR="00486202" w:rsidRPr="0070588F" w14:paraId="392DF055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B43D1" w14:textId="77777777" w:rsidR="00486202" w:rsidRPr="0070588F" w:rsidRDefault="00486202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56BC4" w14:textId="77777777" w:rsidR="00486202" w:rsidRPr="00DD0CDC" w:rsidRDefault="00486202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DD0CDC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F294" w14:textId="77777777" w:rsidR="00486202" w:rsidRPr="0070588F" w:rsidRDefault="00486202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486202" w:rsidRPr="00DD0CDC" w14:paraId="40C44A60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9D22F" w14:textId="77777777" w:rsidR="00486202" w:rsidRPr="00DD0CDC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4B49D" w14:textId="63DA143F" w:rsidR="00486202" w:rsidRPr="0069039B" w:rsidRDefault="00486202" w:rsidP="00880808">
            <w:proofErr w:type="spellStart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>Квадрокоптер</w:t>
            </w:r>
            <w:proofErr w:type="spellEnd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 xml:space="preserve"> DJI </w:t>
            </w:r>
            <w:proofErr w:type="spellStart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>Phantom</w:t>
            </w:r>
            <w:proofErr w:type="spellEnd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 xml:space="preserve"> 4 </w:t>
            </w:r>
            <w:proofErr w:type="spellStart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>pro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1CC37" w14:textId="77777777" w:rsidR="00486202" w:rsidRPr="0070588F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486202" w:rsidRPr="00DD0CDC" w14:paraId="4FB95549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60A09" w14:textId="77777777" w:rsidR="00486202" w:rsidRPr="00DD0CDC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BC7D8" w14:textId="3D2882A7" w:rsidR="00486202" w:rsidRPr="0069039B" w:rsidRDefault="00486202" w:rsidP="00880808">
            <w:pPr>
              <w:pStyle w:val="1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2"/>
                <w:szCs w:val="22"/>
                <w:lang w:val="uk-UA"/>
              </w:rPr>
            </w:pPr>
            <w:r w:rsidRPr="00486202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Система стабілізації DJI </w:t>
            </w:r>
            <w:proofErr w:type="spellStart"/>
            <w:r w:rsidRPr="00486202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Ronin</w:t>
            </w:r>
            <w:proofErr w:type="spellEnd"/>
            <w:r w:rsidRPr="00486202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-M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4E9BBC" w14:textId="77777777" w:rsid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486202" w:rsidRPr="00DD0CDC" w14:paraId="53059402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09B122" w14:textId="77777777" w:rsidR="00486202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3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D1023" w14:textId="09919772" w:rsidR="00486202" w:rsidRPr="006E6E55" w:rsidRDefault="00486202" w:rsidP="00880808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 w:rsidRPr="00486202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Відеокамера PANASONIC HC-VXF990EEK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0DDB1" w14:textId="76C26FEC" w:rsid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486202" w:rsidRPr="006E6E55" w14:paraId="7853A307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0C0039" w14:textId="77777777" w:rsidR="00486202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4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148FA" w14:textId="3035F78D" w:rsidR="00486202" w:rsidRPr="0069039B" w:rsidRDefault="00486202" w:rsidP="00880808">
            <w:pPr>
              <w:rPr>
                <w:rFonts w:eastAsia="Calibri"/>
                <w:color w:val="000000"/>
                <w:sz w:val="22"/>
                <w:szCs w:val="22"/>
                <w:lang w:val="uk-UA"/>
              </w:rPr>
            </w:pPr>
            <w:r w:rsidRPr="00486202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t>Ноутбук HP 250 G6 (4WV43ES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9501F" w14:textId="77777777" w:rsidR="00486202" w:rsidRPr="006E6E55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6E6E55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</w:tr>
      <w:tr w:rsidR="00486202" w:rsidRPr="00DD0CDC" w14:paraId="3E7F6114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247B8" w14:textId="77777777" w:rsidR="00486202" w:rsidRPr="00DD0CDC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5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62134" w14:textId="3C13FCF4" w:rsidR="00486202" w:rsidRPr="00486202" w:rsidRDefault="00486202" w:rsidP="00880808">
            <w:pPr>
              <w:rPr>
                <w:rStyle w:val="tlid-translation"/>
                <w:b/>
                <w:sz w:val="22"/>
                <w:szCs w:val="22"/>
                <w:lang w:val="ru-RU"/>
              </w:rPr>
            </w:pPr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 xml:space="preserve">Проектор </w:t>
            </w:r>
            <w:proofErr w:type="spellStart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>Epson</w:t>
            </w:r>
            <w:proofErr w:type="spellEnd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 xml:space="preserve"> EB-X41 (V11H843040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4AD0C" w14:textId="77777777" w:rsid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486202" w:rsidRPr="00DD0CDC" w14:paraId="51E679FF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BC0D30" w14:textId="77777777" w:rsidR="00486202" w:rsidRPr="00486202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>
              <w:rPr>
                <w:rFonts w:eastAsia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52CADF" w14:textId="4AC37EC4" w:rsidR="00486202" w:rsidRPr="00486202" w:rsidRDefault="00486202" w:rsidP="00880808">
            <w:pPr>
              <w:rPr>
                <w:rStyle w:val="tlid-translation"/>
                <w:b/>
                <w:sz w:val="22"/>
                <w:szCs w:val="22"/>
                <w:lang w:val="ru-RU"/>
              </w:rPr>
            </w:pPr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>Екран для проектора на штативі (</w:t>
            </w:r>
            <w:proofErr w:type="spellStart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>тренозі</w:t>
            </w:r>
            <w:proofErr w:type="spellEnd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>) 250 на 140 см, 113"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D9E16" w14:textId="77777777" w:rsidR="00486202" w:rsidRP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486202" w:rsidRPr="00486202" w14:paraId="7366F0C5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31AD5" w14:textId="77777777" w:rsidR="00486202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>
              <w:rPr>
                <w:rFonts w:eastAsia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92622" w14:textId="6B540918" w:rsidR="00486202" w:rsidRPr="00486202" w:rsidRDefault="00486202" w:rsidP="00880808">
            <w:pPr>
              <w:rPr>
                <w:rStyle w:val="tlid-translation"/>
                <w:b/>
                <w:sz w:val="22"/>
                <w:szCs w:val="22"/>
                <w:lang w:val="ru-RU"/>
              </w:rPr>
            </w:pPr>
            <w:r>
              <w:rPr>
                <w:rStyle w:val="tlid-translation"/>
                <w:b/>
                <w:sz w:val="22"/>
                <w:szCs w:val="22"/>
                <w:lang w:val="ru-RU"/>
              </w:rPr>
              <w:t xml:space="preserve">Портативна колонка на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ru-RU"/>
              </w:rPr>
              <w:t>аку</w:t>
            </w:r>
            <w:r w:rsidRPr="00486202">
              <w:rPr>
                <w:rStyle w:val="tlid-translation"/>
                <w:b/>
                <w:sz w:val="22"/>
                <w:szCs w:val="22"/>
                <w:lang w:val="ru-RU"/>
              </w:rPr>
              <w:t>муляторі</w:t>
            </w:r>
            <w:proofErr w:type="spellEnd"/>
            <w:r w:rsidRPr="00486202">
              <w:rPr>
                <w:rStyle w:val="tlid-translation"/>
                <w:b/>
                <w:sz w:val="22"/>
                <w:szCs w:val="22"/>
                <w:lang w:val="ru-RU"/>
              </w:rPr>
              <w:t xml:space="preserve"> SL12-02 / 160W (USB/</w:t>
            </w:r>
            <w:proofErr w:type="spellStart"/>
            <w:r w:rsidRPr="00486202">
              <w:rPr>
                <w:rStyle w:val="tlid-translation"/>
                <w:b/>
                <w:sz w:val="22"/>
                <w:szCs w:val="22"/>
                <w:lang w:val="ru-RU"/>
              </w:rPr>
              <w:t>Bluetooth</w:t>
            </w:r>
            <w:proofErr w:type="spellEnd"/>
            <w:r w:rsidRPr="00486202">
              <w:rPr>
                <w:rStyle w:val="tlid-translation"/>
                <w:b/>
                <w:sz w:val="22"/>
                <w:szCs w:val="22"/>
                <w:lang w:val="ru-RU"/>
              </w:rPr>
              <w:t xml:space="preserve">/2 </w:t>
            </w:r>
            <w:proofErr w:type="spellStart"/>
            <w:r w:rsidRPr="00486202">
              <w:rPr>
                <w:rStyle w:val="tlid-translation"/>
                <w:b/>
                <w:sz w:val="22"/>
                <w:szCs w:val="22"/>
                <w:lang w:val="ru-RU"/>
              </w:rPr>
              <w:t>радіомікрофони</w:t>
            </w:r>
            <w:proofErr w:type="spellEnd"/>
            <w:r w:rsidRPr="00486202">
              <w:rPr>
                <w:rStyle w:val="tlid-translation"/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8CE81" w14:textId="77777777" w:rsidR="00486202" w:rsidRP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ru-RU"/>
              </w:rPr>
            </w:pPr>
            <w:r>
              <w:rPr>
                <w:bCs/>
                <w:color w:val="000000"/>
                <w:sz w:val="22"/>
                <w:szCs w:val="22"/>
                <w:lang w:val="ru-RU"/>
              </w:rPr>
              <w:t>1</w:t>
            </w:r>
          </w:p>
        </w:tc>
      </w:tr>
      <w:tr w:rsidR="00486202" w:rsidRPr="00486202" w14:paraId="20B47BE2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1211E" w14:textId="1E269F03" w:rsidR="00486202" w:rsidRPr="00486202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8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06C71" w14:textId="6F13005D" w:rsidR="00486202" w:rsidRDefault="00486202" w:rsidP="00880808">
            <w:pPr>
              <w:rPr>
                <w:rStyle w:val="tlid-translation"/>
                <w:b/>
                <w:sz w:val="22"/>
                <w:szCs w:val="22"/>
                <w:lang w:val="ru-RU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>Мережевий фільтр, 5м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CFE4C" w14:textId="4701EC51" w:rsid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ru-RU"/>
              </w:rPr>
            </w:pPr>
            <w:r>
              <w:rPr>
                <w:bCs/>
                <w:color w:val="000000"/>
                <w:sz w:val="22"/>
                <w:szCs w:val="22"/>
                <w:lang w:val="ru-RU"/>
              </w:rPr>
              <w:t>3</w:t>
            </w:r>
          </w:p>
        </w:tc>
      </w:tr>
      <w:tr w:rsidR="00486202" w:rsidRPr="00486202" w14:paraId="61D1573C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676E92" w14:textId="4AAEE8BE" w:rsidR="00486202" w:rsidRPr="00486202" w:rsidRDefault="00486202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9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9CE8E" w14:textId="4CD82707" w:rsidR="00486202" w:rsidRDefault="00486202" w:rsidP="00486202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БФП </w:t>
            </w:r>
            <w:proofErr w:type="spellStart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>Epson</w:t>
            </w:r>
            <w:proofErr w:type="spellEnd"/>
            <w:r w:rsidRPr="00486202">
              <w:rPr>
                <w:rStyle w:val="tlid-translation"/>
                <w:b/>
                <w:sz w:val="22"/>
                <w:szCs w:val="22"/>
                <w:lang w:val="uk-UA"/>
              </w:rPr>
              <w:t xml:space="preserve"> L364 (C11CE55402)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45C632" w14:textId="1C4CA134" w:rsidR="00486202" w:rsidRDefault="00486202" w:rsidP="00880808">
            <w:pPr>
              <w:jc w:val="center"/>
              <w:rPr>
                <w:bCs/>
                <w:color w:val="000000"/>
                <w:sz w:val="22"/>
                <w:szCs w:val="22"/>
                <w:lang w:val="ru-RU"/>
              </w:rPr>
            </w:pPr>
            <w:r>
              <w:rPr>
                <w:bCs/>
                <w:color w:val="000000"/>
                <w:sz w:val="22"/>
                <w:szCs w:val="22"/>
                <w:lang w:val="ru-RU"/>
              </w:rPr>
              <w:t>1</w:t>
            </w:r>
          </w:p>
        </w:tc>
      </w:tr>
    </w:tbl>
    <w:p w14:paraId="6BDF3313" w14:textId="77777777" w:rsidR="003C7C9B" w:rsidRDefault="003C7C9B" w:rsidP="003C7C9B">
      <w:pPr>
        <w:spacing w:after="160" w:line="259" w:lineRule="auto"/>
        <w:jc w:val="center"/>
        <w:rPr>
          <w:b/>
          <w:lang w:val="ru-RU"/>
        </w:rPr>
      </w:pPr>
      <w:r>
        <w:rPr>
          <w:b/>
          <w:lang w:val="ru-RU"/>
        </w:rPr>
        <w:tab/>
      </w:r>
    </w:p>
    <w:p w14:paraId="54BC134B" w14:textId="25DE3499" w:rsidR="003C7C9B" w:rsidRDefault="003C7C9B" w:rsidP="003C7C9B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5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Новоолександр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tbl>
      <w:tblPr>
        <w:tblW w:w="10165" w:type="dxa"/>
        <w:tblLook w:val="04A0" w:firstRow="1" w:lastRow="0" w:firstColumn="1" w:lastColumn="0" w:noHBand="0" w:noVBand="1"/>
      </w:tblPr>
      <w:tblGrid>
        <w:gridCol w:w="440"/>
        <w:gridCol w:w="8555"/>
        <w:gridCol w:w="1170"/>
      </w:tblGrid>
      <w:tr w:rsidR="003C7C9B" w:rsidRPr="0070588F" w14:paraId="321E95DD" w14:textId="77777777" w:rsidTr="00880808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CF997" w14:textId="77777777" w:rsidR="003C7C9B" w:rsidRPr="0070588F" w:rsidRDefault="003C7C9B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FEB6D" w14:textId="77777777" w:rsidR="003C7C9B" w:rsidRPr="00DD0CDC" w:rsidRDefault="003C7C9B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DD0CDC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778B4" w14:textId="77777777" w:rsidR="003C7C9B" w:rsidRPr="0070588F" w:rsidRDefault="003C7C9B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3C7C9B" w:rsidRPr="00DD0CDC" w14:paraId="10AD47D4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81E85" w14:textId="77777777" w:rsidR="003C7C9B" w:rsidRPr="00DD0CDC" w:rsidRDefault="003C7C9B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7A8FC" w14:textId="777C4152" w:rsidR="003C7C9B" w:rsidRPr="003C7C9B" w:rsidRDefault="003C7C9B" w:rsidP="00880808"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Проектор </w:t>
            </w:r>
            <w:proofErr w:type="spellStart"/>
            <w:r>
              <w:rPr>
                <w:rStyle w:val="tlid-translation"/>
                <w:b/>
                <w:sz w:val="22"/>
                <w:szCs w:val="22"/>
              </w:rPr>
              <w:t>Vivitek</w:t>
            </w:r>
            <w:proofErr w:type="spellEnd"/>
            <w:r>
              <w:rPr>
                <w:rStyle w:val="tlid-translation"/>
                <w:b/>
                <w:sz w:val="22"/>
                <w:szCs w:val="22"/>
              </w:rPr>
              <w:t xml:space="preserve"> DS262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AAF21" w14:textId="263B7CF9" w:rsidR="003C7C9B" w:rsidRPr="0070588F" w:rsidRDefault="00C921BD" w:rsidP="00936B0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3C7C9B" w:rsidRPr="00CF69DB" w14:paraId="30A3BF7F" w14:textId="77777777" w:rsidTr="00936B04">
        <w:trPr>
          <w:trHeight w:val="34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A94464" w14:textId="77777777" w:rsidR="003C7C9B" w:rsidRPr="00DD0CDC" w:rsidRDefault="003C7C9B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188E5" w14:textId="2D1342C5" w:rsidR="003C7C9B" w:rsidRPr="00936B04" w:rsidRDefault="003C7C9B" w:rsidP="00936B04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 w:rsidRPr="00936B04">
              <w:rPr>
                <w:rStyle w:val="tlid-translation"/>
                <w:b/>
                <w:sz w:val="22"/>
                <w:szCs w:val="22"/>
                <w:lang w:val="uk-UA"/>
              </w:rPr>
              <w:t xml:space="preserve">Екран проекційний </w:t>
            </w:r>
            <w:proofErr w:type="spellStart"/>
            <w:r w:rsidR="00936B04" w:rsidRPr="00936B04">
              <w:rPr>
                <w:rStyle w:val="tlid-translation"/>
                <w:b/>
                <w:sz w:val="22"/>
                <w:szCs w:val="22"/>
                <w:lang w:val="uk-UA"/>
              </w:rPr>
              <w:t>Avtek</w:t>
            </w:r>
            <w:proofErr w:type="spellEnd"/>
            <w:r w:rsidR="00936B04" w:rsidRPr="00936B04">
              <w:rPr>
                <w:rStyle w:val="tlid-translation"/>
                <w:b/>
                <w:sz w:val="22"/>
                <w:szCs w:val="22"/>
                <w:lang w:val="uk-UA"/>
              </w:rPr>
              <w:t xml:space="preserve"> </w:t>
            </w:r>
            <w:proofErr w:type="spellStart"/>
            <w:r w:rsidR="00936B04" w:rsidRPr="00936B04">
              <w:rPr>
                <w:rStyle w:val="tlid-translation"/>
                <w:b/>
                <w:sz w:val="22"/>
                <w:szCs w:val="22"/>
                <w:lang w:val="uk-UA"/>
              </w:rPr>
              <w:t>Tripod</w:t>
            </w:r>
            <w:proofErr w:type="spellEnd"/>
            <w:r w:rsidR="00936B04" w:rsidRPr="00936B04">
              <w:rPr>
                <w:rStyle w:val="tlid-translation"/>
                <w:b/>
                <w:sz w:val="22"/>
                <w:szCs w:val="22"/>
                <w:lang w:val="uk-UA"/>
              </w:rPr>
              <w:t xml:space="preserve"> Standard 150 (1EVT02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DD877E" w14:textId="58E6BE61" w:rsidR="003C7C9B" w:rsidRPr="00CF69DB" w:rsidRDefault="00CF69DB" w:rsidP="00880808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2</w:t>
            </w:r>
          </w:p>
        </w:tc>
      </w:tr>
      <w:tr w:rsidR="003B7BAE" w:rsidRPr="00DD0CDC" w14:paraId="0D6CE27F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0EE9F" w14:textId="2539D1DE" w:rsidR="003B7BAE" w:rsidRDefault="003B7BAE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3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F252D" w14:textId="5FC4A60C" w:rsidR="003B7BAE" w:rsidRPr="003B7BAE" w:rsidRDefault="003B7BAE" w:rsidP="003B7BAE">
            <w:pPr>
              <w:rPr>
                <w:rStyle w:val="tlid-translation"/>
                <w:b/>
                <w:sz w:val="22"/>
                <w:szCs w:val="22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Ноутбук </w:t>
            </w:r>
            <w:r>
              <w:rPr>
                <w:rStyle w:val="tlid-translation"/>
                <w:b/>
                <w:sz w:val="22"/>
                <w:szCs w:val="22"/>
              </w:rPr>
              <w:t>ASUS E406MA-EB003T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1F9E7" w14:textId="1622F2A1" w:rsidR="003B7BAE" w:rsidRPr="003B7BAE" w:rsidRDefault="003B7BAE" w:rsidP="00880808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3B7BAE" w:rsidRPr="003B7BAE" w14:paraId="6CED96FC" w14:textId="77777777" w:rsidTr="00880808">
        <w:trPr>
          <w:trHeight w:val="354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CC8697" w14:textId="71C62726" w:rsidR="003B7BAE" w:rsidRPr="003B7BAE" w:rsidRDefault="003B7BAE" w:rsidP="00880808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>
              <w:rPr>
                <w:rFonts w:eastAsia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8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3FF57" w14:textId="6721492B" w:rsidR="003B7BAE" w:rsidRPr="003B7BAE" w:rsidRDefault="003B7BAE" w:rsidP="003B7BAE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Ручка з </w:t>
            </w:r>
            <w:r>
              <w:rPr>
                <w:rStyle w:val="tlid-translation"/>
                <w:b/>
                <w:sz w:val="22"/>
                <w:szCs w:val="22"/>
              </w:rPr>
              <w:t>USB</w:t>
            </w:r>
            <w:r w:rsidRPr="003B7BAE">
              <w:rPr>
                <w:rStyle w:val="tlid-translation"/>
                <w:b/>
                <w:sz w:val="22"/>
                <w:szCs w:val="22"/>
                <w:lang w:val="ru-RU"/>
              </w:rPr>
              <w:t>-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накопичувачем на 4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uk-UA"/>
              </w:rPr>
              <w:t>Гб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774DBA" w14:textId="548BAB09" w:rsidR="003B7BAE" w:rsidRPr="003B7BAE" w:rsidRDefault="003B7BAE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20</w:t>
            </w:r>
          </w:p>
        </w:tc>
      </w:tr>
    </w:tbl>
    <w:p w14:paraId="1558E2BC" w14:textId="4F463DC2" w:rsidR="003C7C9B" w:rsidRDefault="003C7C9B" w:rsidP="003C7C9B">
      <w:pPr>
        <w:tabs>
          <w:tab w:val="left" w:pos="2472"/>
        </w:tabs>
        <w:spacing w:after="160" w:line="259" w:lineRule="auto"/>
        <w:rPr>
          <w:b/>
          <w:lang w:val="ru-RU"/>
        </w:rPr>
      </w:pPr>
    </w:p>
    <w:p w14:paraId="4C28AB73" w14:textId="77777777" w:rsidR="00486202" w:rsidRDefault="00486202" w:rsidP="003C7C9B">
      <w:pPr>
        <w:spacing w:after="160" w:line="259" w:lineRule="auto"/>
        <w:jc w:val="center"/>
        <w:rPr>
          <w:b/>
          <w:lang w:val="ru-RU"/>
        </w:rPr>
      </w:pPr>
      <w:r w:rsidRPr="003C7C9B">
        <w:rPr>
          <w:lang w:val="ru-RU"/>
        </w:rPr>
        <w:br w:type="page"/>
      </w:r>
      <w:r w:rsidR="003C7C9B">
        <w:rPr>
          <w:b/>
          <w:lang w:val="ru-RU"/>
        </w:rPr>
        <w:lastRenderedPageBreak/>
        <w:t xml:space="preserve"> </w:t>
      </w:r>
    </w:p>
    <w:p w14:paraId="5322B1DC" w14:textId="30FC6DC2" w:rsidR="005329B9" w:rsidRPr="00CA5138" w:rsidRDefault="005329B9" w:rsidP="005329B9">
      <w:pPr>
        <w:jc w:val="center"/>
        <w:rPr>
          <w:b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t>Д</w:t>
      </w:r>
      <w:r w:rsidR="00CA5138" w:rsidRPr="00CA5138">
        <w:rPr>
          <w:b/>
          <w:sz w:val="22"/>
          <w:szCs w:val="22"/>
          <w:lang w:val="ru-RU"/>
        </w:rPr>
        <w:t>одаток</w:t>
      </w:r>
      <w:proofErr w:type="spellEnd"/>
      <w:r w:rsidR="00CA5138" w:rsidRPr="00CA5138">
        <w:rPr>
          <w:b/>
          <w:sz w:val="22"/>
          <w:szCs w:val="22"/>
          <w:lang w:val="ru-RU"/>
        </w:rPr>
        <w:t xml:space="preserve"> Б.1 Бюджет </w:t>
      </w:r>
      <w:proofErr w:type="spellStart"/>
      <w:r w:rsidR="00CA5138" w:rsidRPr="00CA5138">
        <w:rPr>
          <w:b/>
          <w:sz w:val="22"/>
          <w:szCs w:val="22"/>
          <w:lang w:val="ru-RU"/>
        </w:rPr>
        <w:t>замовленн</w:t>
      </w:r>
      <w:r w:rsidR="00CA5138">
        <w:rPr>
          <w:b/>
          <w:sz w:val="22"/>
          <w:szCs w:val="22"/>
          <w:lang w:val="ru-RU"/>
        </w:rPr>
        <w:t>я</w:t>
      </w:r>
      <w:proofErr w:type="spellEnd"/>
      <w:r w:rsidR="00CA5138" w:rsidRPr="00CA5138">
        <w:rPr>
          <w:b/>
          <w:sz w:val="22"/>
          <w:szCs w:val="22"/>
          <w:lang w:val="ru-RU"/>
        </w:rPr>
        <w:t>.</w:t>
      </w:r>
      <w:r w:rsidR="00CA5138"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 w:rsidR="00CA5138" w:rsidRPr="00CA5138">
        <w:rPr>
          <w:rFonts w:eastAsia="Calibri"/>
          <w:b/>
          <w:color w:val="000000"/>
          <w:sz w:val="22"/>
          <w:szCs w:val="22"/>
          <w:lang w:val="ru-RU"/>
        </w:rPr>
        <w:t>Царичанська</w:t>
      </w:r>
      <w:proofErr w:type="spellEnd"/>
      <w:r w:rsidR="00CA5138"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p w14:paraId="750E2726" w14:textId="77777777" w:rsidR="005329B9" w:rsidRPr="005329B9" w:rsidRDefault="005329B9" w:rsidP="005329B9">
      <w:pPr>
        <w:rPr>
          <w:b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1137E4" w:rsidRPr="00171B6F" w14:paraId="4E30F0FB" w14:textId="77777777" w:rsidTr="001137E4">
        <w:tc>
          <w:tcPr>
            <w:tcW w:w="534" w:type="dxa"/>
          </w:tcPr>
          <w:p w14:paraId="3B00E207" w14:textId="77777777" w:rsidR="001137E4" w:rsidRPr="00CA5138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2BEBFEE3" w14:textId="217E6D3B" w:rsidR="001137E4" w:rsidRPr="00CA5138" w:rsidRDefault="001137E4" w:rsidP="00CA513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179E03DD" w14:textId="77777777" w:rsidR="001137E4" w:rsidRPr="00CA5138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53F163DC" w14:textId="5768D682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2406EE02" w14:textId="4FC85854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</w:p>
          <w:p w14:paraId="38E58976" w14:textId="77777777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місяців)</w:t>
            </w:r>
          </w:p>
        </w:tc>
        <w:tc>
          <w:tcPr>
            <w:tcW w:w="1842" w:type="dxa"/>
          </w:tcPr>
          <w:p w14:paraId="58D73953" w14:textId="77777777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Ціна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53BF0D9A" w14:textId="77777777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</w:p>
          <w:p w14:paraId="6379AEBA" w14:textId="77777777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1137E4" w:rsidRPr="00CA5138" w14:paraId="0B9E6769" w14:textId="77777777" w:rsidTr="001137E4">
        <w:tc>
          <w:tcPr>
            <w:tcW w:w="534" w:type="dxa"/>
          </w:tcPr>
          <w:p w14:paraId="4699BE1A" w14:textId="77777777" w:rsidR="001137E4" w:rsidRPr="00CA5138" w:rsidRDefault="001137E4" w:rsidP="0043139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131EBB06" w14:textId="77777777" w:rsidR="001137E4" w:rsidRPr="00CA5138" w:rsidRDefault="001137E4" w:rsidP="0043139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1CF984E9" w14:textId="77777777" w:rsidR="001137E4" w:rsidRPr="00CA5138" w:rsidRDefault="001137E4" w:rsidP="0043139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42CED9E2" w14:textId="77777777" w:rsidR="001137E4" w:rsidRPr="00CA5138" w:rsidRDefault="001137E4" w:rsidP="0043139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2B6CAD2C" w14:textId="6E90C47D" w:rsidR="001137E4" w:rsidRPr="00CA5138" w:rsidRDefault="001137E4" w:rsidP="0043139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033C3240" w14:textId="77777777" w:rsidR="001137E4" w:rsidRPr="00CA5138" w:rsidRDefault="001137E4" w:rsidP="0043139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37607CBE" w14:textId="77777777" w:rsidR="001137E4" w:rsidRPr="00CA5138" w:rsidRDefault="001137E4" w:rsidP="0043139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1137E4" w:rsidRPr="001661A1" w14:paraId="07919931" w14:textId="77777777" w:rsidTr="001137E4">
        <w:tc>
          <w:tcPr>
            <w:tcW w:w="534" w:type="dxa"/>
          </w:tcPr>
          <w:p w14:paraId="56F1DE37" w14:textId="77777777" w:rsidR="001137E4" w:rsidRPr="001661A1" w:rsidRDefault="001137E4" w:rsidP="00431398">
            <w:pPr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596" w:type="dxa"/>
          </w:tcPr>
          <w:p w14:paraId="17E6D13B" w14:textId="77777777" w:rsidR="001137E4" w:rsidRPr="001661A1" w:rsidRDefault="001137E4" w:rsidP="0043139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0CF57178" w14:textId="77777777" w:rsidR="001137E4" w:rsidRPr="001661A1" w:rsidRDefault="001137E4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C9783B8" w14:textId="77777777" w:rsidR="001137E4" w:rsidRPr="001661A1" w:rsidRDefault="001137E4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F0EC270" w14:textId="1489914A" w:rsidR="001137E4" w:rsidRPr="001661A1" w:rsidRDefault="001137E4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4462538" w14:textId="77777777" w:rsidR="001137E4" w:rsidRPr="001661A1" w:rsidRDefault="001137E4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20EA9B8" w14:textId="77777777" w:rsidR="001137E4" w:rsidRPr="001661A1" w:rsidRDefault="001137E4" w:rsidP="00431398">
            <w:pPr>
              <w:jc w:val="right"/>
              <w:rPr>
                <w:sz w:val="22"/>
                <w:szCs w:val="22"/>
              </w:rPr>
            </w:pPr>
          </w:p>
        </w:tc>
      </w:tr>
      <w:tr w:rsidR="00463760" w:rsidRPr="001661A1" w14:paraId="548D61F7" w14:textId="77777777" w:rsidTr="00431398">
        <w:tc>
          <w:tcPr>
            <w:tcW w:w="534" w:type="dxa"/>
          </w:tcPr>
          <w:p w14:paraId="5C58A684" w14:textId="77777777" w:rsidR="00463760" w:rsidRPr="001661A1" w:rsidRDefault="00463760" w:rsidP="00431398">
            <w:pPr>
              <w:rPr>
                <w:sz w:val="22"/>
                <w:szCs w:val="22"/>
              </w:rPr>
            </w:pPr>
          </w:p>
        </w:tc>
        <w:tc>
          <w:tcPr>
            <w:tcW w:w="8550" w:type="dxa"/>
            <w:gridSpan w:val="5"/>
          </w:tcPr>
          <w:p w14:paraId="4FF8F15D" w14:textId="775D624B" w:rsidR="00463760" w:rsidRPr="001661A1" w:rsidRDefault="00463760" w:rsidP="00431398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1C506DB4" w14:textId="77777777" w:rsidR="00463760" w:rsidRPr="001661A1" w:rsidRDefault="00463760" w:rsidP="00431398">
            <w:pPr>
              <w:jc w:val="right"/>
              <w:rPr>
                <w:sz w:val="22"/>
                <w:szCs w:val="22"/>
              </w:rPr>
            </w:pPr>
          </w:p>
        </w:tc>
      </w:tr>
    </w:tbl>
    <w:p w14:paraId="3497C85B" w14:textId="77777777" w:rsidR="005329B9" w:rsidRPr="001661A1" w:rsidRDefault="005329B9" w:rsidP="005329B9">
      <w:pPr>
        <w:rPr>
          <w:sz w:val="22"/>
          <w:szCs w:val="22"/>
        </w:rPr>
      </w:pPr>
    </w:p>
    <w:p w14:paraId="45E3B39E" w14:textId="66E067D2" w:rsidR="00CA5138" w:rsidRPr="00CA5138" w:rsidRDefault="00CA5138" w:rsidP="00CA5138">
      <w:pPr>
        <w:jc w:val="center"/>
        <w:rPr>
          <w:b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t>Додаток</w:t>
      </w:r>
      <w:proofErr w:type="spellEnd"/>
      <w:r w:rsidRPr="00CA5138">
        <w:rPr>
          <w:b/>
          <w:sz w:val="22"/>
          <w:szCs w:val="22"/>
          <w:lang w:val="ru-RU"/>
        </w:rPr>
        <w:t xml:space="preserve"> Б.</w:t>
      </w:r>
      <w:r>
        <w:rPr>
          <w:b/>
          <w:sz w:val="22"/>
          <w:szCs w:val="22"/>
          <w:lang w:val="ru-RU"/>
        </w:rPr>
        <w:t>2</w:t>
      </w:r>
      <w:r w:rsidRPr="00CA5138">
        <w:rPr>
          <w:b/>
          <w:sz w:val="22"/>
          <w:szCs w:val="22"/>
          <w:lang w:val="ru-RU"/>
        </w:rPr>
        <w:t xml:space="preserve"> Бюджет </w:t>
      </w:r>
      <w:proofErr w:type="spellStart"/>
      <w:r w:rsidRPr="00CA5138">
        <w:rPr>
          <w:b/>
          <w:sz w:val="22"/>
          <w:szCs w:val="22"/>
          <w:lang w:val="ru-RU"/>
        </w:rPr>
        <w:t>замовленн</w:t>
      </w:r>
      <w:r>
        <w:rPr>
          <w:b/>
          <w:sz w:val="22"/>
          <w:szCs w:val="22"/>
          <w:lang w:val="ru-RU"/>
        </w:rPr>
        <w:t>я</w:t>
      </w:r>
      <w:proofErr w:type="spellEnd"/>
      <w:r w:rsidRPr="00CA5138">
        <w:rPr>
          <w:b/>
          <w:sz w:val="22"/>
          <w:szCs w:val="22"/>
          <w:lang w:val="ru-RU"/>
        </w:rPr>
        <w:t>.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Петрик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>.</w:t>
      </w:r>
    </w:p>
    <w:p w14:paraId="4B6E9F2C" w14:textId="77777777" w:rsidR="00CA5138" w:rsidRPr="005329B9" w:rsidRDefault="00CA5138" w:rsidP="00CA5138">
      <w:pPr>
        <w:rPr>
          <w:b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CA5138" w:rsidRPr="00171B6F" w14:paraId="339BC92B" w14:textId="77777777" w:rsidTr="00880808">
        <w:tc>
          <w:tcPr>
            <w:tcW w:w="534" w:type="dxa"/>
          </w:tcPr>
          <w:p w14:paraId="6DDD2E9A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5951BF0F" w14:textId="2410544A" w:rsidR="00CA5138" w:rsidRPr="00CA5138" w:rsidRDefault="00CA5138" w:rsidP="00CA513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301B78B1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28F1FAC4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662DEA39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0A7F6F5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55DE2B66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4733D20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2A0C440F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CA5138" w:rsidRPr="00CA5138" w14:paraId="01CE76E7" w14:textId="77777777" w:rsidTr="00880808">
        <w:tc>
          <w:tcPr>
            <w:tcW w:w="534" w:type="dxa"/>
          </w:tcPr>
          <w:p w14:paraId="7A8148AA" w14:textId="77777777" w:rsidR="00CA5138" w:rsidRPr="00CA5138" w:rsidRDefault="00CA5138" w:rsidP="0088080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4CCD9DFD" w14:textId="77777777" w:rsidR="00CA5138" w:rsidRPr="00CA5138" w:rsidRDefault="00CA5138" w:rsidP="0088080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0732D30C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43D7288F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303BCE71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016B8C6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15F56272" w14:textId="77777777" w:rsidR="00CA5138" w:rsidRPr="00CA5138" w:rsidRDefault="00CA5138" w:rsidP="0088080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CA5138" w:rsidRPr="001661A1" w14:paraId="790AB63E" w14:textId="77777777" w:rsidTr="00880808">
        <w:tc>
          <w:tcPr>
            <w:tcW w:w="534" w:type="dxa"/>
          </w:tcPr>
          <w:p w14:paraId="68B41F78" w14:textId="77777777" w:rsidR="00CA5138" w:rsidRPr="001661A1" w:rsidRDefault="00CA5138" w:rsidP="00880808">
            <w:pPr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596" w:type="dxa"/>
          </w:tcPr>
          <w:p w14:paraId="612832D8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E33855F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99085D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86BA4B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149B7E1E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C41F2C2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1C82B78C" w14:textId="77777777" w:rsidTr="00880808">
        <w:tc>
          <w:tcPr>
            <w:tcW w:w="534" w:type="dxa"/>
          </w:tcPr>
          <w:p w14:paraId="07C4051B" w14:textId="70499935" w:rsidR="00CA5138" w:rsidRP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.</w:t>
            </w:r>
          </w:p>
        </w:tc>
        <w:tc>
          <w:tcPr>
            <w:tcW w:w="2596" w:type="dxa"/>
          </w:tcPr>
          <w:p w14:paraId="06048C64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78A98EA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B1938E1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1A7CA8F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D1299F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DA9F758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48ED22BD" w14:textId="77777777" w:rsidTr="00880808">
        <w:tc>
          <w:tcPr>
            <w:tcW w:w="534" w:type="dxa"/>
          </w:tcPr>
          <w:p w14:paraId="29D7DC36" w14:textId="481D4BB7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4.</w:t>
            </w:r>
          </w:p>
        </w:tc>
        <w:tc>
          <w:tcPr>
            <w:tcW w:w="2596" w:type="dxa"/>
          </w:tcPr>
          <w:p w14:paraId="5927D2D1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67CF758A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CDD1244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8127A1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7E2B7D2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FB2C99B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20AC9FD4" w14:textId="77777777" w:rsidTr="00880808">
        <w:tc>
          <w:tcPr>
            <w:tcW w:w="534" w:type="dxa"/>
          </w:tcPr>
          <w:p w14:paraId="2AFE6A73" w14:textId="77777777" w:rsidR="00CA5138" w:rsidRPr="001661A1" w:rsidRDefault="00CA5138" w:rsidP="00880808">
            <w:pPr>
              <w:rPr>
                <w:sz w:val="22"/>
                <w:szCs w:val="22"/>
              </w:rPr>
            </w:pPr>
          </w:p>
        </w:tc>
        <w:tc>
          <w:tcPr>
            <w:tcW w:w="8550" w:type="dxa"/>
            <w:gridSpan w:val="5"/>
          </w:tcPr>
          <w:p w14:paraId="7D46966A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18055C24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</w:tbl>
    <w:p w14:paraId="3DEE0E32" w14:textId="77777777" w:rsidR="005329B9" w:rsidRPr="001661A1" w:rsidRDefault="005329B9" w:rsidP="005329B9">
      <w:pPr>
        <w:rPr>
          <w:sz w:val="22"/>
          <w:szCs w:val="22"/>
        </w:rPr>
      </w:pPr>
    </w:p>
    <w:p w14:paraId="70A36469" w14:textId="49FBCFC9" w:rsidR="005329B9" w:rsidRDefault="005329B9" w:rsidP="005329B9">
      <w:pPr>
        <w:rPr>
          <w:sz w:val="22"/>
          <w:szCs w:val="22"/>
        </w:rPr>
      </w:pPr>
    </w:p>
    <w:p w14:paraId="5C5F2C75" w14:textId="0E53E7D6" w:rsidR="00CA5138" w:rsidRDefault="00CA5138" w:rsidP="00CA5138">
      <w:pPr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t>Додаток</w:t>
      </w:r>
      <w:proofErr w:type="spellEnd"/>
      <w:r w:rsidRPr="00CA5138">
        <w:rPr>
          <w:b/>
          <w:sz w:val="22"/>
          <w:szCs w:val="22"/>
          <w:lang w:val="ru-RU"/>
        </w:rPr>
        <w:t xml:space="preserve"> Б.</w:t>
      </w:r>
      <w:r>
        <w:rPr>
          <w:b/>
          <w:sz w:val="22"/>
          <w:szCs w:val="22"/>
          <w:lang w:val="ru-RU"/>
        </w:rPr>
        <w:t>3</w:t>
      </w:r>
      <w:r w:rsidRPr="00CA5138">
        <w:rPr>
          <w:b/>
          <w:sz w:val="22"/>
          <w:szCs w:val="22"/>
          <w:lang w:val="ru-RU"/>
        </w:rPr>
        <w:t xml:space="preserve"> Бюджет </w:t>
      </w:r>
      <w:proofErr w:type="spellStart"/>
      <w:r w:rsidRPr="00CA5138">
        <w:rPr>
          <w:b/>
          <w:sz w:val="22"/>
          <w:szCs w:val="22"/>
          <w:lang w:val="ru-RU"/>
        </w:rPr>
        <w:t>замовленн</w:t>
      </w:r>
      <w:r>
        <w:rPr>
          <w:b/>
          <w:sz w:val="22"/>
          <w:szCs w:val="22"/>
          <w:lang w:val="ru-RU"/>
        </w:rPr>
        <w:t>я</w:t>
      </w:r>
      <w:proofErr w:type="spellEnd"/>
      <w:r w:rsidRPr="00CA5138">
        <w:rPr>
          <w:b/>
          <w:sz w:val="22"/>
          <w:szCs w:val="22"/>
          <w:lang w:val="ru-RU"/>
        </w:rPr>
        <w:t>.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Гречанопод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p w14:paraId="43F1BDA1" w14:textId="77777777" w:rsidR="00CA5138" w:rsidRDefault="00CA5138" w:rsidP="00CA5138">
      <w:pPr>
        <w:jc w:val="center"/>
        <w:rPr>
          <w:rFonts w:eastAsia="Calibri"/>
          <w:b/>
          <w:color w:val="000000"/>
          <w:sz w:val="22"/>
          <w:szCs w:val="22"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CA5138" w:rsidRPr="00171B6F" w14:paraId="3D44DDBB" w14:textId="77777777" w:rsidTr="00880808">
        <w:tc>
          <w:tcPr>
            <w:tcW w:w="534" w:type="dxa"/>
          </w:tcPr>
          <w:p w14:paraId="235C975D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32277DD0" w14:textId="7F420D97" w:rsidR="00CA5138" w:rsidRPr="00CA5138" w:rsidRDefault="00CA5138" w:rsidP="00CA513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301262CA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4C64AB23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4D0629B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007A4C30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6EC97B97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42974BDD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414633FA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CA5138" w:rsidRPr="00CA5138" w14:paraId="3272B356" w14:textId="77777777" w:rsidTr="00880808">
        <w:tc>
          <w:tcPr>
            <w:tcW w:w="534" w:type="dxa"/>
          </w:tcPr>
          <w:p w14:paraId="15FB1598" w14:textId="77777777" w:rsidR="00CA5138" w:rsidRPr="00CA5138" w:rsidRDefault="00CA5138" w:rsidP="0088080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5C7826B5" w14:textId="77777777" w:rsidR="00CA5138" w:rsidRPr="00CA5138" w:rsidRDefault="00CA5138" w:rsidP="0088080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0871DA54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12D18390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0AB0E3E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3F23344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4498BC0A" w14:textId="77777777" w:rsidR="00CA5138" w:rsidRPr="00CA5138" w:rsidRDefault="00CA5138" w:rsidP="0088080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CA5138" w:rsidRPr="001661A1" w14:paraId="2C08EDD3" w14:textId="77777777" w:rsidTr="00880808">
        <w:tc>
          <w:tcPr>
            <w:tcW w:w="534" w:type="dxa"/>
          </w:tcPr>
          <w:p w14:paraId="7556ACB3" w14:textId="77777777" w:rsidR="00CA5138" w:rsidRPr="001661A1" w:rsidRDefault="00CA5138" w:rsidP="00880808">
            <w:pPr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596" w:type="dxa"/>
          </w:tcPr>
          <w:p w14:paraId="192C53A7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491F4A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E62787C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2B52F8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1BEBFE1F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7809CB7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6B42C107" w14:textId="77777777" w:rsidTr="00880808">
        <w:tc>
          <w:tcPr>
            <w:tcW w:w="534" w:type="dxa"/>
          </w:tcPr>
          <w:p w14:paraId="6D988D38" w14:textId="77777777" w:rsidR="00CA5138" w:rsidRP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.</w:t>
            </w:r>
          </w:p>
        </w:tc>
        <w:tc>
          <w:tcPr>
            <w:tcW w:w="2596" w:type="dxa"/>
          </w:tcPr>
          <w:p w14:paraId="106E87D2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B5D3B1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2B1876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FA33E6D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49E9931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367AC1D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61EA95EC" w14:textId="77777777" w:rsidTr="00880808">
        <w:tc>
          <w:tcPr>
            <w:tcW w:w="534" w:type="dxa"/>
          </w:tcPr>
          <w:p w14:paraId="7AF42A57" w14:textId="77777777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4.</w:t>
            </w:r>
          </w:p>
        </w:tc>
        <w:tc>
          <w:tcPr>
            <w:tcW w:w="2596" w:type="dxa"/>
          </w:tcPr>
          <w:p w14:paraId="0409551A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51285E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2A80FB6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46FB1D3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C05DD65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80B3B30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27CC2990" w14:textId="77777777" w:rsidTr="00880808">
        <w:tc>
          <w:tcPr>
            <w:tcW w:w="534" w:type="dxa"/>
          </w:tcPr>
          <w:p w14:paraId="2A268575" w14:textId="26717844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5.</w:t>
            </w:r>
          </w:p>
        </w:tc>
        <w:tc>
          <w:tcPr>
            <w:tcW w:w="2596" w:type="dxa"/>
          </w:tcPr>
          <w:p w14:paraId="22DA991F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730F5E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C568F3C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FC1D55A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A22AE8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F8EE3F5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4C70D451" w14:textId="77777777" w:rsidTr="00880808">
        <w:tc>
          <w:tcPr>
            <w:tcW w:w="534" w:type="dxa"/>
          </w:tcPr>
          <w:p w14:paraId="52331582" w14:textId="55619D14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6.</w:t>
            </w:r>
          </w:p>
        </w:tc>
        <w:tc>
          <w:tcPr>
            <w:tcW w:w="2596" w:type="dxa"/>
          </w:tcPr>
          <w:p w14:paraId="0CCCF060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D2E45AE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333DD8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7C68285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758A198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E0261DA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5FFF7BFC" w14:textId="77777777" w:rsidTr="00880808">
        <w:tc>
          <w:tcPr>
            <w:tcW w:w="534" w:type="dxa"/>
          </w:tcPr>
          <w:p w14:paraId="1C6DA838" w14:textId="0AF170D1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7.</w:t>
            </w:r>
          </w:p>
        </w:tc>
        <w:tc>
          <w:tcPr>
            <w:tcW w:w="2596" w:type="dxa"/>
          </w:tcPr>
          <w:p w14:paraId="35DB352D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593C81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170759A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25C347D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6568B4F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12B2A38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0A30E291" w14:textId="77777777" w:rsidTr="00880808">
        <w:tc>
          <w:tcPr>
            <w:tcW w:w="534" w:type="dxa"/>
          </w:tcPr>
          <w:p w14:paraId="7F8677BD" w14:textId="77777777" w:rsidR="00CA5138" w:rsidRPr="001661A1" w:rsidRDefault="00CA5138" w:rsidP="00880808">
            <w:pPr>
              <w:rPr>
                <w:sz w:val="22"/>
                <w:szCs w:val="22"/>
              </w:rPr>
            </w:pPr>
          </w:p>
        </w:tc>
        <w:tc>
          <w:tcPr>
            <w:tcW w:w="8550" w:type="dxa"/>
            <w:gridSpan w:val="5"/>
          </w:tcPr>
          <w:p w14:paraId="64AC9B46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4CCDB1F5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</w:tbl>
    <w:p w14:paraId="21B12170" w14:textId="55D41A4E" w:rsidR="00CA5138" w:rsidRDefault="00CA5138" w:rsidP="00CA5138">
      <w:pPr>
        <w:jc w:val="center"/>
        <w:rPr>
          <w:sz w:val="22"/>
          <w:szCs w:val="22"/>
          <w:lang w:val="ru-RU"/>
        </w:rPr>
      </w:pPr>
    </w:p>
    <w:p w14:paraId="7822DCCB" w14:textId="5D09AFE8" w:rsidR="00CA5138" w:rsidRDefault="00CA5138" w:rsidP="00CA5138">
      <w:pPr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t>Додаток</w:t>
      </w:r>
      <w:proofErr w:type="spellEnd"/>
      <w:r w:rsidRPr="00CA5138">
        <w:rPr>
          <w:b/>
          <w:sz w:val="22"/>
          <w:szCs w:val="22"/>
          <w:lang w:val="ru-RU"/>
        </w:rPr>
        <w:t xml:space="preserve"> Б.</w:t>
      </w:r>
      <w:r>
        <w:rPr>
          <w:b/>
          <w:sz w:val="22"/>
          <w:szCs w:val="22"/>
          <w:lang w:val="ru-RU"/>
        </w:rPr>
        <w:t>4</w:t>
      </w:r>
      <w:r w:rsidRPr="00CA5138">
        <w:rPr>
          <w:b/>
          <w:sz w:val="22"/>
          <w:szCs w:val="22"/>
          <w:lang w:val="ru-RU"/>
        </w:rPr>
        <w:t xml:space="preserve"> Бюджет </w:t>
      </w:r>
      <w:proofErr w:type="spellStart"/>
      <w:r w:rsidRPr="00CA5138">
        <w:rPr>
          <w:b/>
          <w:sz w:val="22"/>
          <w:szCs w:val="22"/>
          <w:lang w:val="ru-RU"/>
        </w:rPr>
        <w:t>замовленн</w:t>
      </w:r>
      <w:r>
        <w:rPr>
          <w:b/>
          <w:sz w:val="22"/>
          <w:szCs w:val="22"/>
          <w:lang w:val="ru-RU"/>
        </w:rPr>
        <w:t>я</w:t>
      </w:r>
      <w:proofErr w:type="spellEnd"/>
      <w:r w:rsidRPr="00CA5138">
        <w:rPr>
          <w:b/>
          <w:sz w:val="22"/>
          <w:szCs w:val="22"/>
          <w:lang w:val="ru-RU"/>
        </w:rPr>
        <w:t>.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Апостол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p w14:paraId="6C7D49DC" w14:textId="77777777" w:rsidR="00CA5138" w:rsidRDefault="00CA5138" w:rsidP="00CA5138">
      <w:pPr>
        <w:jc w:val="center"/>
        <w:rPr>
          <w:rFonts w:eastAsia="Calibri"/>
          <w:b/>
          <w:color w:val="000000"/>
          <w:sz w:val="22"/>
          <w:szCs w:val="22"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CA5138" w:rsidRPr="00171B6F" w14:paraId="39C16A8B" w14:textId="77777777" w:rsidTr="00880808">
        <w:tc>
          <w:tcPr>
            <w:tcW w:w="534" w:type="dxa"/>
          </w:tcPr>
          <w:p w14:paraId="1D876F57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6FC71E2A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44DD2EFD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746071F4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330099DF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391BE025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7D72C700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374949DB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11A31DF8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CA5138" w:rsidRPr="00CA5138" w14:paraId="51350987" w14:textId="77777777" w:rsidTr="00880808">
        <w:tc>
          <w:tcPr>
            <w:tcW w:w="534" w:type="dxa"/>
          </w:tcPr>
          <w:p w14:paraId="4C2119DB" w14:textId="77777777" w:rsidR="00CA5138" w:rsidRPr="00CA5138" w:rsidRDefault="00CA5138" w:rsidP="0088080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2CE9CBB7" w14:textId="77777777" w:rsidR="00CA5138" w:rsidRPr="00CA5138" w:rsidRDefault="00CA5138" w:rsidP="0088080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2038E73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420A607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2322FC36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103274B1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7AB3724E" w14:textId="77777777" w:rsidR="00CA5138" w:rsidRPr="00CA5138" w:rsidRDefault="00CA5138" w:rsidP="0088080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CA5138" w:rsidRPr="001661A1" w14:paraId="238210D0" w14:textId="77777777" w:rsidTr="00880808">
        <w:tc>
          <w:tcPr>
            <w:tcW w:w="534" w:type="dxa"/>
          </w:tcPr>
          <w:p w14:paraId="7ABB6F29" w14:textId="77777777" w:rsidR="00CA5138" w:rsidRPr="001661A1" w:rsidRDefault="00CA5138" w:rsidP="00880808">
            <w:pPr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596" w:type="dxa"/>
          </w:tcPr>
          <w:p w14:paraId="03A4600D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405726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003465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8AE5EC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6476FD24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3DA29CA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5573A282" w14:textId="77777777" w:rsidTr="00880808">
        <w:tc>
          <w:tcPr>
            <w:tcW w:w="534" w:type="dxa"/>
          </w:tcPr>
          <w:p w14:paraId="4FCBBAA7" w14:textId="77777777" w:rsidR="00CA5138" w:rsidRP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.</w:t>
            </w:r>
          </w:p>
        </w:tc>
        <w:tc>
          <w:tcPr>
            <w:tcW w:w="2596" w:type="dxa"/>
          </w:tcPr>
          <w:p w14:paraId="55C47042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6C137AC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25A0639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2ADA222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A31BBA2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50F8020E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5CA6B793" w14:textId="77777777" w:rsidTr="00880808">
        <w:tc>
          <w:tcPr>
            <w:tcW w:w="534" w:type="dxa"/>
          </w:tcPr>
          <w:p w14:paraId="502E43BF" w14:textId="77777777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4.</w:t>
            </w:r>
          </w:p>
        </w:tc>
        <w:tc>
          <w:tcPr>
            <w:tcW w:w="2596" w:type="dxa"/>
          </w:tcPr>
          <w:p w14:paraId="19E9CD28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970380C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122E6E6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300C46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F7C25E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8C79B89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1FFCCF39" w14:textId="77777777" w:rsidTr="00880808">
        <w:tc>
          <w:tcPr>
            <w:tcW w:w="534" w:type="dxa"/>
          </w:tcPr>
          <w:p w14:paraId="02DD7652" w14:textId="77777777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5.</w:t>
            </w:r>
          </w:p>
        </w:tc>
        <w:tc>
          <w:tcPr>
            <w:tcW w:w="2596" w:type="dxa"/>
          </w:tcPr>
          <w:p w14:paraId="0510DB32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2B5B181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F67965E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400701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1FD8D0F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5BD54675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04FA94CE" w14:textId="77777777" w:rsidTr="00880808">
        <w:tc>
          <w:tcPr>
            <w:tcW w:w="534" w:type="dxa"/>
          </w:tcPr>
          <w:p w14:paraId="40A67395" w14:textId="77777777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6.</w:t>
            </w:r>
          </w:p>
        </w:tc>
        <w:tc>
          <w:tcPr>
            <w:tcW w:w="2596" w:type="dxa"/>
          </w:tcPr>
          <w:p w14:paraId="4CACE59B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1FF15A4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9213003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93B8AE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C4B9E85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5C0D4AC7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77A8BBE3" w14:textId="77777777" w:rsidTr="00880808">
        <w:tc>
          <w:tcPr>
            <w:tcW w:w="534" w:type="dxa"/>
          </w:tcPr>
          <w:p w14:paraId="1C2B5484" w14:textId="77777777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lastRenderedPageBreak/>
              <w:t>7.</w:t>
            </w:r>
          </w:p>
        </w:tc>
        <w:tc>
          <w:tcPr>
            <w:tcW w:w="2596" w:type="dxa"/>
          </w:tcPr>
          <w:p w14:paraId="45560FD7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11AA745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33CE64C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25BC52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75A7574F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FCD725A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3A3380E6" w14:textId="77777777" w:rsidTr="00880808">
        <w:tc>
          <w:tcPr>
            <w:tcW w:w="534" w:type="dxa"/>
          </w:tcPr>
          <w:p w14:paraId="610284B9" w14:textId="399DDD3A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8.</w:t>
            </w:r>
          </w:p>
        </w:tc>
        <w:tc>
          <w:tcPr>
            <w:tcW w:w="2596" w:type="dxa"/>
          </w:tcPr>
          <w:p w14:paraId="38AA8CE4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01EBDEF3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0D4B4C4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B27AEA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C64194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72AA61C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77F08A38" w14:textId="77777777" w:rsidTr="00880808">
        <w:tc>
          <w:tcPr>
            <w:tcW w:w="534" w:type="dxa"/>
          </w:tcPr>
          <w:p w14:paraId="51BD1A48" w14:textId="56E4F5F3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9.</w:t>
            </w:r>
          </w:p>
        </w:tc>
        <w:tc>
          <w:tcPr>
            <w:tcW w:w="2596" w:type="dxa"/>
          </w:tcPr>
          <w:p w14:paraId="5EA60C54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333D9FE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73EB932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C53776C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9195649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C0FDF26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493C74D1" w14:textId="77777777" w:rsidTr="00880808">
        <w:tc>
          <w:tcPr>
            <w:tcW w:w="534" w:type="dxa"/>
          </w:tcPr>
          <w:p w14:paraId="1F3CE176" w14:textId="77777777" w:rsidR="00CA5138" w:rsidRPr="001661A1" w:rsidRDefault="00CA5138" w:rsidP="00880808">
            <w:pPr>
              <w:rPr>
                <w:sz w:val="22"/>
                <w:szCs w:val="22"/>
              </w:rPr>
            </w:pPr>
          </w:p>
        </w:tc>
        <w:tc>
          <w:tcPr>
            <w:tcW w:w="8550" w:type="dxa"/>
            <w:gridSpan w:val="5"/>
          </w:tcPr>
          <w:p w14:paraId="7DA23837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535399B4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</w:tbl>
    <w:p w14:paraId="4501FBBA" w14:textId="4A2313C0" w:rsidR="00CA5138" w:rsidRDefault="00CA5138" w:rsidP="00CA5138">
      <w:pPr>
        <w:jc w:val="center"/>
        <w:rPr>
          <w:sz w:val="22"/>
          <w:szCs w:val="22"/>
          <w:lang w:val="ru-RU"/>
        </w:rPr>
      </w:pPr>
    </w:p>
    <w:p w14:paraId="17FD2657" w14:textId="3446C0C0" w:rsidR="00CA5138" w:rsidRDefault="00CA5138" w:rsidP="00CA5138">
      <w:pPr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t>Додаток</w:t>
      </w:r>
      <w:proofErr w:type="spellEnd"/>
      <w:r w:rsidRPr="00CA5138">
        <w:rPr>
          <w:b/>
          <w:sz w:val="22"/>
          <w:szCs w:val="22"/>
          <w:lang w:val="ru-RU"/>
        </w:rPr>
        <w:t xml:space="preserve"> Б.</w:t>
      </w:r>
      <w:r>
        <w:rPr>
          <w:b/>
          <w:sz w:val="22"/>
          <w:szCs w:val="22"/>
          <w:lang w:val="ru-RU"/>
        </w:rPr>
        <w:t>5</w:t>
      </w:r>
      <w:r w:rsidRPr="00CA5138">
        <w:rPr>
          <w:b/>
          <w:sz w:val="22"/>
          <w:szCs w:val="22"/>
          <w:lang w:val="ru-RU"/>
        </w:rPr>
        <w:t xml:space="preserve"> Бюджет </w:t>
      </w:r>
      <w:proofErr w:type="spellStart"/>
      <w:r w:rsidRPr="00CA5138">
        <w:rPr>
          <w:b/>
          <w:sz w:val="22"/>
          <w:szCs w:val="22"/>
          <w:lang w:val="ru-RU"/>
        </w:rPr>
        <w:t>замовленн</w:t>
      </w:r>
      <w:r>
        <w:rPr>
          <w:b/>
          <w:sz w:val="22"/>
          <w:szCs w:val="22"/>
          <w:lang w:val="ru-RU"/>
        </w:rPr>
        <w:t>я</w:t>
      </w:r>
      <w:proofErr w:type="spellEnd"/>
      <w:r w:rsidRPr="00CA5138">
        <w:rPr>
          <w:b/>
          <w:sz w:val="22"/>
          <w:szCs w:val="22"/>
          <w:lang w:val="ru-RU"/>
        </w:rPr>
        <w:t>.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Новоолександр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p w14:paraId="65B496FE" w14:textId="77777777" w:rsidR="00CA5138" w:rsidRDefault="00CA5138" w:rsidP="00CA5138">
      <w:pPr>
        <w:jc w:val="center"/>
        <w:rPr>
          <w:rFonts w:eastAsia="Calibri"/>
          <w:b/>
          <w:color w:val="000000"/>
          <w:sz w:val="22"/>
          <w:szCs w:val="22"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CA5138" w:rsidRPr="00171B6F" w14:paraId="64174D2A" w14:textId="77777777" w:rsidTr="00880808">
        <w:tc>
          <w:tcPr>
            <w:tcW w:w="534" w:type="dxa"/>
          </w:tcPr>
          <w:p w14:paraId="5C1181BD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26AB05FB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0A112B41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4FB51183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706DB19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3B4205DB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6EE777E6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40EFAE7D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4605B5AB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CA5138" w:rsidRPr="00CA5138" w14:paraId="641A8A01" w14:textId="77777777" w:rsidTr="00880808">
        <w:tc>
          <w:tcPr>
            <w:tcW w:w="534" w:type="dxa"/>
          </w:tcPr>
          <w:p w14:paraId="6CF8419C" w14:textId="77777777" w:rsidR="00CA5138" w:rsidRPr="00CA5138" w:rsidRDefault="00CA5138" w:rsidP="0088080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0AF9F975" w14:textId="77777777" w:rsidR="00CA5138" w:rsidRPr="00CA5138" w:rsidRDefault="00CA5138" w:rsidP="0088080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32E3B3AE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6470DA3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586FB50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50800FCD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5BEB11E6" w14:textId="77777777" w:rsidR="00CA5138" w:rsidRPr="00CA5138" w:rsidRDefault="00CA5138" w:rsidP="0088080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CA5138" w:rsidRPr="001661A1" w14:paraId="17FC0680" w14:textId="77777777" w:rsidTr="00880808">
        <w:tc>
          <w:tcPr>
            <w:tcW w:w="534" w:type="dxa"/>
          </w:tcPr>
          <w:p w14:paraId="692D4651" w14:textId="77777777" w:rsidR="00CA5138" w:rsidRPr="001661A1" w:rsidRDefault="00CA5138" w:rsidP="00880808">
            <w:pPr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596" w:type="dxa"/>
          </w:tcPr>
          <w:p w14:paraId="08EF783B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65E42B0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D528859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245A701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524C82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F1E49A5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557C1389" w14:textId="77777777" w:rsidTr="00880808">
        <w:tc>
          <w:tcPr>
            <w:tcW w:w="534" w:type="dxa"/>
          </w:tcPr>
          <w:p w14:paraId="3A9221E2" w14:textId="77777777" w:rsidR="00CA5138" w:rsidRP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.</w:t>
            </w:r>
          </w:p>
        </w:tc>
        <w:tc>
          <w:tcPr>
            <w:tcW w:w="2596" w:type="dxa"/>
          </w:tcPr>
          <w:p w14:paraId="132ABC96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6991860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ECFBBF3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26A00FD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47B4CE1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E531C92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42547C5B" w14:textId="77777777" w:rsidTr="00880808">
        <w:tc>
          <w:tcPr>
            <w:tcW w:w="534" w:type="dxa"/>
          </w:tcPr>
          <w:p w14:paraId="14064A69" w14:textId="77777777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4.</w:t>
            </w:r>
          </w:p>
        </w:tc>
        <w:tc>
          <w:tcPr>
            <w:tcW w:w="2596" w:type="dxa"/>
          </w:tcPr>
          <w:p w14:paraId="5061573D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415CA8BC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AC20B84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1408AEA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441E032E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E6CE330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237B4E09" w14:textId="77777777" w:rsidTr="00880808">
        <w:tc>
          <w:tcPr>
            <w:tcW w:w="534" w:type="dxa"/>
          </w:tcPr>
          <w:p w14:paraId="5EFBB060" w14:textId="77777777" w:rsidR="00CA5138" w:rsidRPr="001661A1" w:rsidRDefault="00CA5138" w:rsidP="00880808">
            <w:pPr>
              <w:rPr>
                <w:sz w:val="22"/>
                <w:szCs w:val="22"/>
              </w:rPr>
            </w:pPr>
          </w:p>
        </w:tc>
        <w:tc>
          <w:tcPr>
            <w:tcW w:w="8550" w:type="dxa"/>
            <w:gridSpan w:val="5"/>
          </w:tcPr>
          <w:p w14:paraId="78AA425D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36C0F4C7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</w:tbl>
    <w:p w14:paraId="3EB97B6D" w14:textId="6CC0D3CB" w:rsidR="00CA5138" w:rsidRDefault="00CA5138" w:rsidP="00CA5138">
      <w:pPr>
        <w:jc w:val="center"/>
        <w:rPr>
          <w:sz w:val="22"/>
          <w:szCs w:val="22"/>
          <w:lang w:val="ru-RU"/>
        </w:rPr>
      </w:pPr>
    </w:p>
    <w:p w14:paraId="3C8A12B9" w14:textId="77777777" w:rsidR="00CA5138" w:rsidRPr="00CA5138" w:rsidRDefault="00CA5138" w:rsidP="00CA5138">
      <w:pPr>
        <w:jc w:val="center"/>
        <w:rPr>
          <w:sz w:val="22"/>
          <w:szCs w:val="22"/>
          <w:lang w:val="ru-RU"/>
        </w:rPr>
      </w:pPr>
    </w:p>
    <w:p w14:paraId="474FFE97" w14:textId="77777777" w:rsidR="005329B9" w:rsidRPr="00CA5138" w:rsidRDefault="005329B9" w:rsidP="005329B9">
      <w:pPr>
        <w:tabs>
          <w:tab w:val="right" w:pos="2552"/>
        </w:tabs>
        <w:rPr>
          <w:sz w:val="22"/>
          <w:szCs w:val="22"/>
          <w:lang w:val="ru-RU"/>
        </w:rPr>
      </w:pPr>
      <w:proofErr w:type="spellStart"/>
      <w:r w:rsidRPr="00CA5138">
        <w:rPr>
          <w:sz w:val="22"/>
          <w:szCs w:val="22"/>
          <w:lang w:val="ru-RU"/>
        </w:rPr>
        <w:t>Підпис</w:t>
      </w:r>
      <w:proofErr w:type="spellEnd"/>
      <w:r w:rsidRPr="00CA5138">
        <w:rPr>
          <w:sz w:val="22"/>
          <w:szCs w:val="22"/>
          <w:lang w:val="ru-RU"/>
        </w:rPr>
        <w:t xml:space="preserve">: </w:t>
      </w:r>
      <w:r w:rsidRPr="00CA5138">
        <w:rPr>
          <w:sz w:val="22"/>
          <w:szCs w:val="22"/>
          <w:u w:val="single"/>
          <w:lang w:val="ru-RU"/>
        </w:rPr>
        <w:tab/>
      </w:r>
    </w:p>
    <w:p w14:paraId="62E6B6CD" w14:textId="77777777" w:rsidR="005329B9" w:rsidRPr="00CA5138" w:rsidRDefault="005329B9" w:rsidP="005329B9">
      <w:pPr>
        <w:rPr>
          <w:color w:val="333333"/>
          <w:sz w:val="22"/>
          <w:szCs w:val="22"/>
          <w:lang w:val="ru-RU"/>
        </w:rPr>
      </w:pPr>
    </w:p>
    <w:p w14:paraId="47FFCF68" w14:textId="77777777" w:rsidR="005329B9" w:rsidRPr="00CA5138" w:rsidRDefault="005329B9" w:rsidP="005329B9">
      <w:pPr>
        <w:tabs>
          <w:tab w:val="right" w:pos="2552"/>
        </w:tabs>
        <w:rPr>
          <w:color w:val="333333"/>
          <w:sz w:val="22"/>
          <w:szCs w:val="22"/>
          <w:lang w:val="ru-RU"/>
        </w:rPr>
      </w:pPr>
      <w:r w:rsidRPr="00CA5138">
        <w:rPr>
          <w:color w:val="333333"/>
          <w:sz w:val="22"/>
          <w:szCs w:val="22"/>
          <w:lang w:val="ru-RU"/>
        </w:rPr>
        <w:tab/>
      </w:r>
      <w:proofErr w:type="spellStart"/>
      <w:r w:rsidRPr="00CA5138">
        <w:rPr>
          <w:color w:val="333333"/>
          <w:sz w:val="22"/>
          <w:szCs w:val="22"/>
          <w:lang w:val="ru-RU"/>
        </w:rPr>
        <w:t>м.п</w:t>
      </w:r>
      <w:proofErr w:type="spellEnd"/>
      <w:r w:rsidRPr="00CA5138">
        <w:rPr>
          <w:color w:val="333333"/>
          <w:sz w:val="22"/>
          <w:szCs w:val="22"/>
          <w:lang w:val="ru-RU"/>
        </w:rPr>
        <w:t>.</w:t>
      </w:r>
    </w:p>
    <w:p w14:paraId="3BC4A911" w14:textId="77777777" w:rsidR="005329B9" w:rsidRPr="00CA5138" w:rsidRDefault="005329B9" w:rsidP="005329B9">
      <w:pPr>
        <w:rPr>
          <w:sz w:val="22"/>
          <w:szCs w:val="22"/>
          <w:lang w:val="ru-RU"/>
        </w:rPr>
      </w:pPr>
    </w:p>
    <w:p w14:paraId="0296B451" w14:textId="77777777" w:rsidR="005329B9" w:rsidRPr="00CA5138" w:rsidRDefault="005329B9" w:rsidP="005329B9">
      <w:pPr>
        <w:tabs>
          <w:tab w:val="right" w:pos="2552"/>
        </w:tabs>
        <w:rPr>
          <w:lang w:val="ru-RU"/>
        </w:rPr>
      </w:pPr>
      <w:r w:rsidRPr="00CA5138">
        <w:rPr>
          <w:sz w:val="22"/>
          <w:szCs w:val="22"/>
          <w:lang w:val="ru-RU"/>
        </w:rPr>
        <w:t xml:space="preserve">Дата: </w:t>
      </w:r>
      <w:r w:rsidRPr="00CA5138">
        <w:rPr>
          <w:sz w:val="22"/>
          <w:szCs w:val="22"/>
          <w:u w:val="single"/>
          <w:lang w:val="ru-RU"/>
        </w:rPr>
        <w:tab/>
      </w:r>
    </w:p>
    <w:p w14:paraId="6A90314F" w14:textId="77777777" w:rsidR="005329B9" w:rsidRPr="0037728B" w:rsidRDefault="005329B9" w:rsidP="005329B9">
      <w:pPr>
        <w:spacing w:after="120"/>
        <w:ind w:left="360" w:hanging="360"/>
        <w:jc w:val="both"/>
        <w:rPr>
          <w:rFonts w:ascii="Arial" w:hAnsi="Arial" w:cs="Arial"/>
          <w:i/>
          <w:sz w:val="20"/>
          <w:szCs w:val="20"/>
          <w:lang w:val="uk-UA"/>
        </w:rPr>
      </w:pPr>
    </w:p>
    <w:p w14:paraId="126AD223" w14:textId="77777777" w:rsidR="005329B9" w:rsidRPr="004D2DF5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sectPr w:rsidR="005329B9" w:rsidRPr="004D2DF5" w:rsidSect="005A619F">
      <w:headerReference w:type="default" r:id="rId13"/>
      <w:footerReference w:type="default" r:id="rId14"/>
      <w:pgSz w:w="12240" w:h="15840" w:code="1"/>
      <w:pgMar w:top="1371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5098E8" w14:textId="77777777" w:rsidR="006219F8" w:rsidRDefault="006219F8">
      <w:r>
        <w:separator/>
      </w:r>
    </w:p>
  </w:endnote>
  <w:endnote w:type="continuationSeparator" w:id="0">
    <w:p w14:paraId="5F0CBA91" w14:textId="77777777" w:rsidR="006219F8" w:rsidRDefault="006219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DE7D8" w14:textId="42B866D6" w:rsidR="00431398" w:rsidRPr="00BB11DE" w:rsidRDefault="00431398" w:rsidP="00C10117">
    <w:pPr>
      <w:pStyle w:val="a4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DA6777" w14:textId="77777777" w:rsidR="006219F8" w:rsidRDefault="006219F8">
      <w:r>
        <w:separator/>
      </w:r>
    </w:p>
  </w:footnote>
  <w:footnote w:type="continuationSeparator" w:id="0">
    <w:p w14:paraId="39A5E8F8" w14:textId="77777777" w:rsidR="006219F8" w:rsidRDefault="006219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561DC" w14:textId="017F6301" w:rsidR="00431398" w:rsidRDefault="005A619F" w:rsidP="005A619F">
    <w:pPr>
      <w:pStyle w:val="a3"/>
      <w:tabs>
        <w:tab w:val="clear" w:pos="4320"/>
        <w:tab w:val="center" w:pos="4536"/>
      </w:tabs>
      <w:jc w:val="cent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563DBBC8" wp14:editId="379DFD2F">
          <wp:simplePos x="0" y="0"/>
          <wp:positionH relativeFrom="column">
            <wp:posOffset>-527050</wp:posOffset>
          </wp:positionH>
          <wp:positionV relativeFrom="paragraph">
            <wp:posOffset>-155497</wp:posOffset>
          </wp:positionV>
          <wp:extent cx="2349074" cy="876300"/>
          <wp:effectExtent l="0" t="0" r="0" b="0"/>
          <wp:wrapNone/>
          <wp:docPr id="35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E4FF71D" wp14:editId="25FFE827">
          <wp:simplePos x="0" y="0"/>
          <wp:positionH relativeFrom="margin">
            <wp:posOffset>4371975</wp:posOffset>
          </wp:positionH>
          <wp:positionV relativeFrom="paragraph">
            <wp:posOffset>7620</wp:posOffset>
          </wp:positionV>
          <wp:extent cx="2021205" cy="711835"/>
          <wp:effectExtent l="0" t="0" r="0" b="0"/>
          <wp:wrapNone/>
          <wp:docPr id="3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E4F2F49" wp14:editId="163E6AD8">
          <wp:extent cx="1808328" cy="722726"/>
          <wp:effectExtent l="0" t="0" r="1905" b="1270"/>
          <wp:docPr id="3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808328" cy="7227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D5C5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7B6FC4"/>
    <w:multiLevelType w:val="hybridMultilevel"/>
    <w:tmpl w:val="2BDE677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3" w15:restartNumberingAfterBreak="0">
    <w:nsid w:val="0AC25A4E"/>
    <w:multiLevelType w:val="hybridMultilevel"/>
    <w:tmpl w:val="CE16DD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6565A"/>
    <w:multiLevelType w:val="hybridMultilevel"/>
    <w:tmpl w:val="532C4F66"/>
    <w:lvl w:ilvl="0" w:tplc="E76CBF1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81B7B"/>
    <w:multiLevelType w:val="hybridMultilevel"/>
    <w:tmpl w:val="EB2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072752"/>
    <w:multiLevelType w:val="hybridMultilevel"/>
    <w:tmpl w:val="4F9C9184"/>
    <w:lvl w:ilvl="0" w:tplc="A1B6362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106CD8"/>
    <w:multiLevelType w:val="hybridMultilevel"/>
    <w:tmpl w:val="DC122CB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0D84F2F"/>
    <w:multiLevelType w:val="hybridMultilevel"/>
    <w:tmpl w:val="FDCAC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12B5E45"/>
    <w:multiLevelType w:val="hybridMultilevel"/>
    <w:tmpl w:val="7856FF42"/>
    <w:lvl w:ilvl="0" w:tplc="7E7A8CA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7485D"/>
    <w:multiLevelType w:val="hybridMultilevel"/>
    <w:tmpl w:val="DCB49D4C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267282F"/>
    <w:multiLevelType w:val="multilevel"/>
    <w:tmpl w:val="AEA2F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7C772F4"/>
    <w:multiLevelType w:val="hybridMultilevel"/>
    <w:tmpl w:val="C332E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0A0694"/>
    <w:multiLevelType w:val="hybridMultilevel"/>
    <w:tmpl w:val="6C4C0D82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B915132"/>
    <w:multiLevelType w:val="hybridMultilevel"/>
    <w:tmpl w:val="1B2CC0DA"/>
    <w:lvl w:ilvl="0" w:tplc="6160FE4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9C3BD5"/>
    <w:multiLevelType w:val="hybridMultilevel"/>
    <w:tmpl w:val="537E68D8"/>
    <w:lvl w:ilvl="0" w:tplc="8DC2C198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BC732F"/>
    <w:multiLevelType w:val="multilevel"/>
    <w:tmpl w:val="84FC28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/>
      </w:rPr>
    </w:lvl>
  </w:abstractNum>
  <w:abstractNum w:abstractNumId="18" w15:restartNumberingAfterBreak="0">
    <w:nsid w:val="1E752FB4"/>
    <w:multiLevelType w:val="hybridMultilevel"/>
    <w:tmpl w:val="7BA601A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0C011E0"/>
    <w:multiLevelType w:val="hybridMultilevel"/>
    <w:tmpl w:val="4376873A"/>
    <w:lvl w:ilvl="0" w:tplc="9C62D3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1EC0BC8"/>
    <w:multiLevelType w:val="multilevel"/>
    <w:tmpl w:val="C46E4B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24E347FD"/>
    <w:multiLevelType w:val="hybridMultilevel"/>
    <w:tmpl w:val="20907612"/>
    <w:lvl w:ilvl="0" w:tplc="97147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50737EA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892B06"/>
    <w:multiLevelType w:val="hybridMultilevel"/>
    <w:tmpl w:val="5BE8535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9E3DDA"/>
    <w:multiLevelType w:val="multilevel"/>
    <w:tmpl w:val="4F9C9184"/>
    <w:lvl w:ilvl="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3A294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B0049F9"/>
    <w:multiLevelType w:val="hybridMultilevel"/>
    <w:tmpl w:val="26C02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7795A7E"/>
    <w:multiLevelType w:val="hybridMultilevel"/>
    <w:tmpl w:val="C14C22D8"/>
    <w:lvl w:ilvl="0" w:tplc="971A4A18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29" w15:restartNumberingAfterBreak="0">
    <w:nsid w:val="378A76E7"/>
    <w:multiLevelType w:val="hybridMultilevel"/>
    <w:tmpl w:val="C1AA46F2"/>
    <w:lvl w:ilvl="0" w:tplc="0409000B">
      <w:start w:val="1"/>
      <w:numFmt w:val="bullet"/>
      <w:lvlText w:val="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30" w15:restartNumberingAfterBreak="0">
    <w:nsid w:val="3ACF497A"/>
    <w:multiLevelType w:val="hybridMultilevel"/>
    <w:tmpl w:val="B7D608DE"/>
    <w:lvl w:ilvl="0" w:tplc="21540824">
      <w:start w:val="1"/>
      <w:numFmt w:val="upperLetter"/>
      <w:lvlText w:val="%1&gt;"/>
      <w:lvlJc w:val="left"/>
      <w:pPr>
        <w:ind w:left="720" w:hanging="360"/>
      </w:pPr>
      <w:rPr>
        <w:rFonts w:hint="default"/>
        <w:b/>
        <w:sz w:val="21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0512F95"/>
    <w:multiLevelType w:val="hybridMultilevel"/>
    <w:tmpl w:val="FBBC1EB6"/>
    <w:lvl w:ilvl="0" w:tplc="08286B62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7013733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B465B5"/>
    <w:multiLevelType w:val="hybridMultilevel"/>
    <w:tmpl w:val="1E88AB2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C126D2"/>
    <w:multiLevelType w:val="hybridMultilevel"/>
    <w:tmpl w:val="4F840908"/>
    <w:lvl w:ilvl="0" w:tplc="CA7466C4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36934B2"/>
    <w:multiLevelType w:val="hybridMultilevel"/>
    <w:tmpl w:val="640EFC8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3E0074A"/>
    <w:multiLevelType w:val="multilevel"/>
    <w:tmpl w:val="6BA4D7C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572A2DCA"/>
    <w:multiLevelType w:val="hybridMultilevel"/>
    <w:tmpl w:val="C97C3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9E47BA"/>
    <w:multiLevelType w:val="hybridMultilevel"/>
    <w:tmpl w:val="D4A41720"/>
    <w:lvl w:ilvl="0" w:tplc="994EB846">
      <w:start w:val="1"/>
      <w:numFmt w:val="decimal"/>
      <w:lvlText w:val="%1.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63598C"/>
    <w:multiLevelType w:val="multilevel"/>
    <w:tmpl w:val="26805B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/>
      </w:rPr>
    </w:lvl>
  </w:abstractNum>
  <w:abstractNum w:abstractNumId="41" w15:restartNumberingAfterBreak="0">
    <w:nsid w:val="5B4822B4"/>
    <w:multiLevelType w:val="multilevel"/>
    <w:tmpl w:val="AFC248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2" w15:restartNumberingAfterBreak="0">
    <w:nsid w:val="5EC3397E"/>
    <w:multiLevelType w:val="hybridMultilevel"/>
    <w:tmpl w:val="AEF470D0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627F1B"/>
    <w:multiLevelType w:val="hybridMultilevel"/>
    <w:tmpl w:val="2050E630"/>
    <w:lvl w:ilvl="0" w:tplc="67A2214E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C625C0"/>
    <w:multiLevelType w:val="hybridMultilevel"/>
    <w:tmpl w:val="E660B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4D426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9DC4C0F"/>
    <w:multiLevelType w:val="hybridMultilevel"/>
    <w:tmpl w:val="C4ACB0A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0438E1"/>
    <w:multiLevelType w:val="hybridMultilevel"/>
    <w:tmpl w:val="4790B74A"/>
    <w:lvl w:ilvl="0" w:tplc="7FAE9FC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4369F5"/>
    <w:multiLevelType w:val="multilevel"/>
    <w:tmpl w:val="6E6CA5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1"/>
  </w:num>
  <w:num w:numId="2">
    <w:abstractNumId w:val="7"/>
  </w:num>
  <w:num w:numId="3">
    <w:abstractNumId w:val="14"/>
  </w:num>
  <w:num w:numId="4">
    <w:abstractNumId w:val="22"/>
  </w:num>
  <w:num w:numId="5">
    <w:abstractNumId w:val="33"/>
  </w:num>
  <w:num w:numId="6">
    <w:abstractNumId w:val="32"/>
  </w:num>
  <w:num w:numId="7">
    <w:abstractNumId w:val="42"/>
  </w:num>
  <w:num w:numId="8">
    <w:abstractNumId w:val="25"/>
  </w:num>
  <w:num w:numId="9">
    <w:abstractNumId w:val="18"/>
  </w:num>
  <w:num w:numId="10">
    <w:abstractNumId w:val="45"/>
  </w:num>
  <w:num w:numId="11">
    <w:abstractNumId w:val="8"/>
  </w:num>
  <w:num w:numId="12">
    <w:abstractNumId w:val="29"/>
  </w:num>
  <w:num w:numId="13">
    <w:abstractNumId w:val="27"/>
  </w:num>
  <w:num w:numId="14">
    <w:abstractNumId w:val="23"/>
  </w:num>
  <w:num w:numId="15">
    <w:abstractNumId w:val="24"/>
  </w:num>
  <w:num w:numId="16">
    <w:abstractNumId w:val="11"/>
  </w:num>
  <w:num w:numId="17">
    <w:abstractNumId w:val="9"/>
  </w:num>
  <w:num w:numId="1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6"/>
  </w:num>
  <w:num w:numId="20">
    <w:abstractNumId w:val="26"/>
  </w:num>
  <w:num w:numId="21">
    <w:abstractNumId w:val="28"/>
  </w:num>
  <w:num w:numId="22">
    <w:abstractNumId w:val="12"/>
  </w:num>
  <w:num w:numId="23">
    <w:abstractNumId w:val="35"/>
  </w:num>
  <w:num w:numId="24">
    <w:abstractNumId w:val="48"/>
  </w:num>
  <w:num w:numId="25">
    <w:abstractNumId w:val="13"/>
  </w:num>
  <w:num w:numId="26">
    <w:abstractNumId w:val="43"/>
  </w:num>
  <w:num w:numId="27">
    <w:abstractNumId w:val="5"/>
  </w:num>
  <w:num w:numId="28">
    <w:abstractNumId w:val="30"/>
  </w:num>
  <w:num w:numId="29">
    <w:abstractNumId w:val="2"/>
  </w:num>
  <w:num w:numId="30">
    <w:abstractNumId w:val="10"/>
  </w:num>
  <w:num w:numId="31">
    <w:abstractNumId w:val="39"/>
  </w:num>
  <w:num w:numId="32">
    <w:abstractNumId w:val="40"/>
  </w:num>
  <w:num w:numId="33">
    <w:abstractNumId w:val="38"/>
  </w:num>
  <w:num w:numId="34">
    <w:abstractNumId w:val="6"/>
  </w:num>
  <w:num w:numId="35">
    <w:abstractNumId w:val="44"/>
  </w:num>
  <w:num w:numId="36">
    <w:abstractNumId w:val="37"/>
  </w:num>
  <w:num w:numId="37">
    <w:abstractNumId w:val="1"/>
  </w:num>
  <w:num w:numId="38">
    <w:abstractNumId w:val="16"/>
  </w:num>
  <w:num w:numId="39">
    <w:abstractNumId w:val="3"/>
  </w:num>
  <w:num w:numId="40">
    <w:abstractNumId w:val="17"/>
  </w:num>
  <w:num w:numId="41">
    <w:abstractNumId w:val="15"/>
  </w:num>
  <w:num w:numId="42">
    <w:abstractNumId w:val="21"/>
  </w:num>
  <w:num w:numId="43">
    <w:abstractNumId w:val="19"/>
  </w:num>
  <w:num w:numId="44">
    <w:abstractNumId w:val="46"/>
  </w:num>
  <w:num w:numId="45">
    <w:abstractNumId w:val="34"/>
  </w:num>
  <w:num w:numId="46">
    <w:abstractNumId w:val="4"/>
  </w:num>
  <w:num w:numId="47">
    <w:abstractNumId w:val="47"/>
  </w:num>
  <w:num w:numId="48">
    <w:abstractNumId w:val="41"/>
  </w:num>
  <w:num w:numId="49">
    <w:abstractNumId w:val="20"/>
  </w:num>
  <w:num w:numId="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5D2F"/>
    <w:rsid w:val="00046B19"/>
    <w:rsid w:val="00051A6D"/>
    <w:rsid w:val="00060DAD"/>
    <w:rsid w:val="00061DA2"/>
    <w:rsid w:val="00065609"/>
    <w:rsid w:val="000662EF"/>
    <w:rsid w:val="00076B66"/>
    <w:rsid w:val="00077479"/>
    <w:rsid w:val="0007757B"/>
    <w:rsid w:val="00080DDE"/>
    <w:rsid w:val="00096B58"/>
    <w:rsid w:val="000A6FE7"/>
    <w:rsid w:val="000B16B8"/>
    <w:rsid w:val="000B2E0C"/>
    <w:rsid w:val="000B48C2"/>
    <w:rsid w:val="000C3C6E"/>
    <w:rsid w:val="000C72C8"/>
    <w:rsid w:val="000D1AF5"/>
    <w:rsid w:val="000D2ACB"/>
    <w:rsid w:val="000E4E2F"/>
    <w:rsid w:val="000E6888"/>
    <w:rsid w:val="000E7015"/>
    <w:rsid w:val="000E754F"/>
    <w:rsid w:val="000F6C64"/>
    <w:rsid w:val="00106A83"/>
    <w:rsid w:val="00110395"/>
    <w:rsid w:val="00110A46"/>
    <w:rsid w:val="00110AD4"/>
    <w:rsid w:val="001137E4"/>
    <w:rsid w:val="00114F50"/>
    <w:rsid w:val="00117949"/>
    <w:rsid w:val="0012206D"/>
    <w:rsid w:val="001260AE"/>
    <w:rsid w:val="00131E89"/>
    <w:rsid w:val="0014246A"/>
    <w:rsid w:val="001534C3"/>
    <w:rsid w:val="00156E7C"/>
    <w:rsid w:val="00166FBB"/>
    <w:rsid w:val="00171B6F"/>
    <w:rsid w:val="001807D2"/>
    <w:rsid w:val="00190D55"/>
    <w:rsid w:val="00193E77"/>
    <w:rsid w:val="001A0AA2"/>
    <w:rsid w:val="001D1521"/>
    <w:rsid w:val="001E030C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20185"/>
    <w:rsid w:val="002244D5"/>
    <w:rsid w:val="00224FE0"/>
    <w:rsid w:val="00225086"/>
    <w:rsid w:val="00230166"/>
    <w:rsid w:val="002319E0"/>
    <w:rsid w:val="00236E34"/>
    <w:rsid w:val="002401F1"/>
    <w:rsid w:val="0024580A"/>
    <w:rsid w:val="00245846"/>
    <w:rsid w:val="0025025D"/>
    <w:rsid w:val="00255D7D"/>
    <w:rsid w:val="00255F4E"/>
    <w:rsid w:val="00257BEC"/>
    <w:rsid w:val="00257FE3"/>
    <w:rsid w:val="00265CE6"/>
    <w:rsid w:val="00270654"/>
    <w:rsid w:val="00273F7E"/>
    <w:rsid w:val="0027646C"/>
    <w:rsid w:val="0029637F"/>
    <w:rsid w:val="002971CD"/>
    <w:rsid w:val="002A1C01"/>
    <w:rsid w:val="002A3E07"/>
    <w:rsid w:val="002A458C"/>
    <w:rsid w:val="002A5F5A"/>
    <w:rsid w:val="002A793C"/>
    <w:rsid w:val="002C08FC"/>
    <w:rsid w:val="002C63C6"/>
    <w:rsid w:val="002D02ED"/>
    <w:rsid w:val="002D7E96"/>
    <w:rsid w:val="002E05C2"/>
    <w:rsid w:val="002E184E"/>
    <w:rsid w:val="002E348B"/>
    <w:rsid w:val="002F4013"/>
    <w:rsid w:val="002F7727"/>
    <w:rsid w:val="00310080"/>
    <w:rsid w:val="003173DD"/>
    <w:rsid w:val="0032191C"/>
    <w:rsid w:val="00321A1F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4A1D"/>
    <w:rsid w:val="00365217"/>
    <w:rsid w:val="00366E95"/>
    <w:rsid w:val="0037419F"/>
    <w:rsid w:val="0037728B"/>
    <w:rsid w:val="00381C2D"/>
    <w:rsid w:val="00384E87"/>
    <w:rsid w:val="00386C6C"/>
    <w:rsid w:val="00392120"/>
    <w:rsid w:val="003940C2"/>
    <w:rsid w:val="003B04B9"/>
    <w:rsid w:val="003B4081"/>
    <w:rsid w:val="003B528A"/>
    <w:rsid w:val="003B5CE3"/>
    <w:rsid w:val="003B6B79"/>
    <w:rsid w:val="003B6F5A"/>
    <w:rsid w:val="003B7BAE"/>
    <w:rsid w:val="003C186D"/>
    <w:rsid w:val="003C2959"/>
    <w:rsid w:val="003C4674"/>
    <w:rsid w:val="003C5D06"/>
    <w:rsid w:val="003C7C9B"/>
    <w:rsid w:val="003D1852"/>
    <w:rsid w:val="003D648B"/>
    <w:rsid w:val="003E1F76"/>
    <w:rsid w:val="003E3D4C"/>
    <w:rsid w:val="003F15E4"/>
    <w:rsid w:val="003F33AE"/>
    <w:rsid w:val="003F4628"/>
    <w:rsid w:val="003F56E4"/>
    <w:rsid w:val="0041030B"/>
    <w:rsid w:val="0041134D"/>
    <w:rsid w:val="004142DE"/>
    <w:rsid w:val="0041501D"/>
    <w:rsid w:val="004153FD"/>
    <w:rsid w:val="0042219B"/>
    <w:rsid w:val="00425555"/>
    <w:rsid w:val="00431398"/>
    <w:rsid w:val="00443782"/>
    <w:rsid w:val="00443C7C"/>
    <w:rsid w:val="004462C0"/>
    <w:rsid w:val="00447F40"/>
    <w:rsid w:val="00452B07"/>
    <w:rsid w:val="00463422"/>
    <w:rsid w:val="00463760"/>
    <w:rsid w:val="00472B90"/>
    <w:rsid w:val="00486202"/>
    <w:rsid w:val="004875DB"/>
    <w:rsid w:val="00492407"/>
    <w:rsid w:val="004926E5"/>
    <w:rsid w:val="004949D2"/>
    <w:rsid w:val="004A0FE7"/>
    <w:rsid w:val="004A3B00"/>
    <w:rsid w:val="004A3F12"/>
    <w:rsid w:val="004A49F7"/>
    <w:rsid w:val="004A55DD"/>
    <w:rsid w:val="004B15B0"/>
    <w:rsid w:val="004D1E8F"/>
    <w:rsid w:val="004D2DF5"/>
    <w:rsid w:val="004D4E10"/>
    <w:rsid w:val="004D6222"/>
    <w:rsid w:val="004E1B6A"/>
    <w:rsid w:val="004E52CC"/>
    <w:rsid w:val="004F06A7"/>
    <w:rsid w:val="004F2A3F"/>
    <w:rsid w:val="005007A6"/>
    <w:rsid w:val="00505C8A"/>
    <w:rsid w:val="00506BB8"/>
    <w:rsid w:val="005113C1"/>
    <w:rsid w:val="00516185"/>
    <w:rsid w:val="00521188"/>
    <w:rsid w:val="005230AE"/>
    <w:rsid w:val="00531889"/>
    <w:rsid w:val="005329B9"/>
    <w:rsid w:val="00533A17"/>
    <w:rsid w:val="00534687"/>
    <w:rsid w:val="005359B4"/>
    <w:rsid w:val="00536560"/>
    <w:rsid w:val="00537937"/>
    <w:rsid w:val="00540C1F"/>
    <w:rsid w:val="0055753C"/>
    <w:rsid w:val="005610E9"/>
    <w:rsid w:val="005627A1"/>
    <w:rsid w:val="00563C3F"/>
    <w:rsid w:val="005641CA"/>
    <w:rsid w:val="00565385"/>
    <w:rsid w:val="00573FEE"/>
    <w:rsid w:val="00580FBB"/>
    <w:rsid w:val="00583133"/>
    <w:rsid w:val="005847E3"/>
    <w:rsid w:val="00585E88"/>
    <w:rsid w:val="005867C9"/>
    <w:rsid w:val="00587CBB"/>
    <w:rsid w:val="00595D51"/>
    <w:rsid w:val="00595F16"/>
    <w:rsid w:val="005A394E"/>
    <w:rsid w:val="005A59E4"/>
    <w:rsid w:val="005A619F"/>
    <w:rsid w:val="005A6C92"/>
    <w:rsid w:val="005B0F15"/>
    <w:rsid w:val="005B2C7F"/>
    <w:rsid w:val="005B527D"/>
    <w:rsid w:val="005B6BCD"/>
    <w:rsid w:val="005B7382"/>
    <w:rsid w:val="005C28E9"/>
    <w:rsid w:val="005C5224"/>
    <w:rsid w:val="005D0133"/>
    <w:rsid w:val="005D0994"/>
    <w:rsid w:val="005D28F9"/>
    <w:rsid w:val="005D4DD9"/>
    <w:rsid w:val="005E06E4"/>
    <w:rsid w:val="005E25B7"/>
    <w:rsid w:val="005E4D9E"/>
    <w:rsid w:val="005E5550"/>
    <w:rsid w:val="00602B0B"/>
    <w:rsid w:val="00607A9F"/>
    <w:rsid w:val="00610B86"/>
    <w:rsid w:val="00615599"/>
    <w:rsid w:val="006219F8"/>
    <w:rsid w:val="006227F1"/>
    <w:rsid w:val="00630679"/>
    <w:rsid w:val="006356B2"/>
    <w:rsid w:val="00637824"/>
    <w:rsid w:val="00644826"/>
    <w:rsid w:val="006449C1"/>
    <w:rsid w:val="006470C1"/>
    <w:rsid w:val="00647FE6"/>
    <w:rsid w:val="00652F7C"/>
    <w:rsid w:val="00656C6A"/>
    <w:rsid w:val="00660C56"/>
    <w:rsid w:val="00664243"/>
    <w:rsid w:val="00664E1D"/>
    <w:rsid w:val="00676C9F"/>
    <w:rsid w:val="006824A5"/>
    <w:rsid w:val="00684F5B"/>
    <w:rsid w:val="0069039B"/>
    <w:rsid w:val="006930C4"/>
    <w:rsid w:val="00695B3B"/>
    <w:rsid w:val="00697203"/>
    <w:rsid w:val="006A0312"/>
    <w:rsid w:val="006A2519"/>
    <w:rsid w:val="006A341C"/>
    <w:rsid w:val="006A723E"/>
    <w:rsid w:val="006B1A71"/>
    <w:rsid w:val="006B29C0"/>
    <w:rsid w:val="006B66C7"/>
    <w:rsid w:val="006D12C6"/>
    <w:rsid w:val="006D1AF8"/>
    <w:rsid w:val="006D1EEB"/>
    <w:rsid w:val="006E6E55"/>
    <w:rsid w:val="006E7686"/>
    <w:rsid w:val="006F10A0"/>
    <w:rsid w:val="006F2793"/>
    <w:rsid w:val="006F4C6E"/>
    <w:rsid w:val="006F6631"/>
    <w:rsid w:val="00701227"/>
    <w:rsid w:val="0070588F"/>
    <w:rsid w:val="00712237"/>
    <w:rsid w:val="00722ABF"/>
    <w:rsid w:val="00726537"/>
    <w:rsid w:val="00727157"/>
    <w:rsid w:val="00727EC9"/>
    <w:rsid w:val="007344CA"/>
    <w:rsid w:val="00734F5C"/>
    <w:rsid w:val="00734FB9"/>
    <w:rsid w:val="00740FAB"/>
    <w:rsid w:val="00744BA9"/>
    <w:rsid w:val="00745EA8"/>
    <w:rsid w:val="007464C8"/>
    <w:rsid w:val="00751694"/>
    <w:rsid w:val="00753428"/>
    <w:rsid w:val="00753678"/>
    <w:rsid w:val="007776E9"/>
    <w:rsid w:val="00781470"/>
    <w:rsid w:val="00782F27"/>
    <w:rsid w:val="0078425C"/>
    <w:rsid w:val="007907B3"/>
    <w:rsid w:val="00792197"/>
    <w:rsid w:val="00792CF2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800955"/>
    <w:rsid w:val="00800CA7"/>
    <w:rsid w:val="00804F73"/>
    <w:rsid w:val="00807EA8"/>
    <w:rsid w:val="00811360"/>
    <w:rsid w:val="00825EBC"/>
    <w:rsid w:val="00830227"/>
    <w:rsid w:val="00835447"/>
    <w:rsid w:val="00853D59"/>
    <w:rsid w:val="00857A67"/>
    <w:rsid w:val="008604DB"/>
    <w:rsid w:val="00861115"/>
    <w:rsid w:val="00896513"/>
    <w:rsid w:val="008B1465"/>
    <w:rsid w:val="008B5D23"/>
    <w:rsid w:val="008B5ED8"/>
    <w:rsid w:val="008D358C"/>
    <w:rsid w:val="008D66A2"/>
    <w:rsid w:val="008E3DF6"/>
    <w:rsid w:val="008F022A"/>
    <w:rsid w:val="008F6655"/>
    <w:rsid w:val="008F77E2"/>
    <w:rsid w:val="009110DA"/>
    <w:rsid w:val="00915A3D"/>
    <w:rsid w:val="00936B04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70388"/>
    <w:rsid w:val="00971CDE"/>
    <w:rsid w:val="00973197"/>
    <w:rsid w:val="00973B20"/>
    <w:rsid w:val="00977D2C"/>
    <w:rsid w:val="009822D6"/>
    <w:rsid w:val="0098438B"/>
    <w:rsid w:val="009909E1"/>
    <w:rsid w:val="009950C6"/>
    <w:rsid w:val="0099722D"/>
    <w:rsid w:val="009A0A3A"/>
    <w:rsid w:val="009A4A8B"/>
    <w:rsid w:val="009A5A71"/>
    <w:rsid w:val="009A5C15"/>
    <w:rsid w:val="009A716C"/>
    <w:rsid w:val="009A762A"/>
    <w:rsid w:val="009B0243"/>
    <w:rsid w:val="009B2ADC"/>
    <w:rsid w:val="009B31BA"/>
    <w:rsid w:val="009B60DD"/>
    <w:rsid w:val="009D03EF"/>
    <w:rsid w:val="009D4126"/>
    <w:rsid w:val="009D5642"/>
    <w:rsid w:val="009D7155"/>
    <w:rsid w:val="009E022C"/>
    <w:rsid w:val="009E1B1D"/>
    <w:rsid w:val="009E4CB1"/>
    <w:rsid w:val="009E6A08"/>
    <w:rsid w:val="009E7FDE"/>
    <w:rsid w:val="009F3B07"/>
    <w:rsid w:val="009F58B8"/>
    <w:rsid w:val="00A04395"/>
    <w:rsid w:val="00A06D10"/>
    <w:rsid w:val="00A10D06"/>
    <w:rsid w:val="00A200C4"/>
    <w:rsid w:val="00A2334D"/>
    <w:rsid w:val="00A27EFF"/>
    <w:rsid w:val="00A36A2F"/>
    <w:rsid w:val="00A45616"/>
    <w:rsid w:val="00A4697E"/>
    <w:rsid w:val="00A471DE"/>
    <w:rsid w:val="00A475E8"/>
    <w:rsid w:val="00A5606E"/>
    <w:rsid w:val="00A61346"/>
    <w:rsid w:val="00A61C51"/>
    <w:rsid w:val="00A70521"/>
    <w:rsid w:val="00A77678"/>
    <w:rsid w:val="00A80F2E"/>
    <w:rsid w:val="00A835E6"/>
    <w:rsid w:val="00A92138"/>
    <w:rsid w:val="00A92470"/>
    <w:rsid w:val="00A94544"/>
    <w:rsid w:val="00A94A20"/>
    <w:rsid w:val="00A94C8E"/>
    <w:rsid w:val="00AA1261"/>
    <w:rsid w:val="00AA6462"/>
    <w:rsid w:val="00AB058A"/>
    <w:rsid w:val="00AB05BA"/>
    <w:rsid w:val="00AB1F8A"/>
    <w:rsid w:val="00AB569B"/>
    <w:rsid w:val="00AB57A7"/>
    <w:rsid w:val="00AC37B3"/>
    <w:rsid w:val="00AC63C9"/>
    <w:rsid w:val="00AD17EF"/>
    <w:rsid w:val="00AD1D8D"/>
    <w:rsid w:val="00AE2413"/>
    <w:rsid w:val="00AE5ADA"/>
    <w:rsid w:val="00AE6633"/>
    <w:rsid w:val="00AE7940"/>
    <w:rsid w:val="00AF0E46"/>
    <w:rsid w:val="00AF2665"/>
    <w:rsid w:val="00B06C69"/>
    <w:rsid w:val="00B06F65"/>
    <w:rsid w:val="00B10E48"/>
    <w:rsid w:val="00B24BE8"/>
    <w:rsid w:val="00B2708E"/>
    <w:rsid w:val="00B27540"/>
    <w:rsid w:val="00B32EE1"/>
    <w:rsid w:val="00B3485D"/>
    <w:rsid w:val="00B42E72"/>
    <w:rsid w:val="00B57FFA"/>
    <w:rsid w:val="00B60FAC"/>
    <w:rsid w:val="00B63C02"/>
    <w:rsid w:val="00B65C3B"/>
    <w:rsid w:val="00B66AB2"/>
    <w:rsid w:val="00B72FB8"/>
    <w:rsid w:val="00B90548"/>
    <w:rsid w:val="00B93066"/>
    <w:rsid w:val="00BA1BEE"/>
    <w:rsid w:val="00BA3137"/>
    <w:rsid w:val="00BA7F8A"/>
    <w:rsid w:val="00BB11DE"/>
    <w:rsid w:val="00BB6B10"/>
    <w:rsid w:val="00BB7E7A"/>
    <w:rsid w:val="00BC2AA3"/>
    <w:rsid w:val="00BC2DE6"/>
    <w:rsid w:val="00BC5971"/>
    <w:rsid w:val="00BE2EA6"/>
    <w:rsid w:val="00BE39BD"/>
    <w:rsid w:val="00BE7862"/>
    <w:rsid w:val="00BF01C3"/>
    <w:rsid w:val="00BF1322"/>
    <w:rsid w:val="00BF34A7"/>
    <w:rsid w:val="00BF6031"/>
    <w:rsid w:val="00C00119"/>
    <w:rsid w:val="00C021FC"/>
    <w:rsid w:val="00C06177"/>
    <w:rsid w:val="00C064D1"/>
    <w:rsid w:val="00C10117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66A18"/>
    <w:rsid w:val="00C7744B"/>
    <w:rsid w:val="00C85C0D"/>
    <w:rsid w:val="00C921BD"/>
    <w:rsid w:val="00C923BE"/>
    <w:rsid w:val="00C9335D"/>
    <w:rsid w:val="00C95CA3"/>
    <w:rsid w:val="00CA48C6"/>
    <w:rsid w:val="00CA5138"/>
    <w:rsid w:val="00CA676F"/>
    <w:rsid w:val="00CB75A8"/>
    <w:rsid w:val="00CC0505"/>
    <w:rsid w:val="00CC5725"/>
    <w:rsid w:val="00CC7A61"/>
    <w:rsid w:val="00CD0578"/>
    <w:rsid w:val="00CD6046"/>
    <w:rsid w:val="00CE6146"/>
    <w:rsid w:val="00CF0547"/>
    <w:rsid w:val="00CF5DA0"/>
    <w:rsid w:val="00CF69DB"/>
    <w:rsid w:val="00D03123"/>
    <w:rsid w:val="00D03A21"/>
    <w:rsid w:val="00D05F2C"/>
    <w:rsid w:val="00D06791"/>
    <w:rsid w:val="00D10F99"/>
    <w:rsid w:val="00D145E2"/>
    <w:rsid w:val="00D200CA"/>
    <w:rsid w:val="00D2415B"/>
    <w:rsid w:val="00D27068"/>
    <w:rsid w:val="00D33355"/>
    <w:rsid w:val="00D33498"/>
    <w:rsid w:val="00D40962"/>
    <w:rsid w:val="00D41E0F"/>
    <w:rsid w:val="00D42472"/>
    <w:rsid w:val="00D476AC"/>
    <w:rsid w:val="00D50E38"/>
    <w:rsid w:val="00D51EEC"/>
    <w:rsid w:val="00D5220E"/>
    <w:rsid w:val="00D62B78"/>
    <w:rsid w:val="00D669D0"/>
    <w:rsid w:val="00D66D40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5BFE"/>
    <w:rsid w:val="00DB6EEC"/>
    <w:rsid w:val="00DC6B39"/>
    <w:rsid w:val="00DD0100"/>
    <w:rsid w:val="00DD0CDC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E7F53"/>
    <w:rsid w:val="00DF28CF"/>
    <w:rsid w:val="00DF5F01"/>
    <w:rsid w:val="00DF6336"/>
    <w:rsid w:val="00E0260B"/>
    <w:rsid w:val="00E0313A"/>
    <w:rsid w:val="00E05046"/>
    <w:rsid w:val="00E051F1"/>
    <w:rsid w:val="00E102DB"/>
    <w:rsid w:val="00E1091B"/>
    <w:rsid w:val="00E20385"/>
    <w:rsid w:val="00E256BE"/>
    <w:rsid w:val="00E27F14"/>
    <w:rsid w:val="00E32924"/>
    <w:rsid w:val="00E43C94"/>
    <w:rsid w:val="00E54627"/>
    <w:rsid w:val="00E54828"/>
    <w:rsid w:val="00E56130"/>
    <w:rsid w:val="00E56AE7"/>
    <w:rsid w:val="00E6396C"/>
    <w:rsid w:val="00E708CD"/>
    <w:rsid w:val="00E73CD4"/>
    <w:rsid w:val="00E804A3"/>
    <w:rsid w:val="00E82DB5"/>
    <w:rsid w:val="00EA7C4F"/>
    <w:rsid w:val="00EB4326"/>
    <w:rsid w:val="00EB47A5"/>
    <w:rsid w:val="00EB495E"/>
    <w:rsid w:val="00EC127F"/>
    <w:rsid w:val="00ED1E6B"/>
    <w:rsid w:val="00ED20DF"/>
    <w:rsid w:val="00EE6B26"/>
    <w:rsid w:val="00F00AD2"/>
    <w:rsid w:val="00F02CDC"/>
    <w:rsid w:val="00F070B4"/>
    <w:rsid w:val="00F074FC"/>
    <w:rsid w:val="00F16ADE"/>
    <w:rsid w:val="00F1733D"/>
    <w:rsid w:val="00F175CC"/>
    <w:rsid w:val="00F175EE"/>
    <w:rsid w:val="00F21D47"/>
    <w:rsid w:val="00F2421E"/>
    <w:rsid w:val="00F407DF"/>
    <w:rsid w:val="00F40EE3"/>
    <w:rsid w:val="00F41C71"/>
    <w:rsid w:val="00F4364E"/>
    <w:rsid w:val="00F5708D"/>
    <w:rsid w:val="00F6538C"/>
    <w:rsid w:val="00F65DD8"/>
    <w:rsid w:val="00F65E38"/>
    <w:rsid w:val="00F716E8"/>
    <w:rsid w:val="00F724A8"/>
    <w:rsid w:val="00F730A8"/>
    <w:rsid w:val="00F772E9"/>
    <w:rsid w:val="00F77D37"/>
    <w:rsid w:val="00F83C32"/>
    <w:rsid w:val="00F86FDC"/>
    <w:rsid w:val="00F90AD6"/>
    <w:rsid w:val="00F94C6C"/>
    <w:rsid w:val="00F96C0A"/>
    <w:rsid w:val="00FA2CCB"/>
    <w:rsid w:val="00FA6BFF"/>
    <w:rsid w:val="00FB4BF7"/>
    <w:rsid w:val="00FB7585"/>
    <w:rsid w:val="00FC182F"/>
    <w:rsid w:val="00FC5D48"/>
    <w:rsid w:val="00FD0063"/>
    <w:rsid w:val="00FE05D2"/>
    <w:rsid w:val="00FE1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2665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aliases w:val="Don't use"/>
    <w:basedOn w:val="1"/>
    <w:next w:val="a"/>
    <w:link w:val="20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a3">
    <w:name w:val="header"/>
    <w:basedOn w:val="a"/>
    <w:rsid w:val="002A4B13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2A4B13"/>
    <w:pPr>
      <w:tabs>
        <w:tab w:val="center" w:pos="4320"/>
        <w:tab w:val="right" w:pos="8640"/>
      </w:tabs>
    </w:pPr>
  </w:style>
  <w:style w:type="character" w:styleId="a5">
    <w:name w:val="Hyperlink"/>
    <w:basedOn w:val="a0"/>
    <w:rsid w:val="00C95CA3"/>
    <w:rPr>
      <w:color w:val="0000FF"/>
      <w:u w:val="single"/>
    </w:rPr>
  </w:style>
  <w:style w:type="character" w:customStyle="1" w:styleId="adr">
    <w:name w:val="adr"/>
    <w:basedOn w:val="a0"/>
    <w:rsid w:val="003E3D4C"/>
  </w:style>
  <w:style w:type="paragraph" w:styleId="a6">
    <w:name w:val="Balloon Text"/>
    <w:basedOn w:val="a"/>
    <w:semiHidden/>
    <w:rsid w:val="001E0C7C"/>
    <w:rPr>
      <w:rFonts w:ascii="Tahoma" w:hAnsi="Tahoma" w:cs="Tahoma"/>
      <w:sz w:val="16"/>
      <w:szCs w:val="16"/>
    </w:rPr>
  </w:style>
  <w:style w:type="character" w:styleId="a7">
    <w:name w:val="Strong"/>
    <w:basedOn w:val="a0"/>
    <w:qFormat/>
    <w:rsid w:val="00257FE3"/>
    <w:rPr>
      <w:b/>
      <w:bCs/>
    </w:rPr>
  </w:style>
  <w:style w:type="table" w:styleId="a8">
    <w:name w:val="Table Grid"/>
    <w:basedOn w:val="a1"/>
    <w:uiPriority w:val="3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semiHidden/>
    <w:unhideWhenUsed/>
    <w:rsid w:val="008B1465"/>
    <w:rPr>
      <w:sz w:val="16"/>
      <w:szCs w:val="16"/>
    </w:rPr>
  </w:style>
  <w:style w:type="paragraph" w:styleId="aa">
    <w:name w:val="annotation text"/>
    <w:basedOn w:val="a"/>
    <w:link w:val="ab"/>
    <w:semiHidden/>
    <w:unhideWhenUsed/>
    <w:rsid w:val="008B1465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semiHidden/>
    <w:rsid w:val="008B1465"/>
  </w:style>
  <w:style w:type="paragraph" w:styleId="ac">
    <w:name w:val="annotation subject"/>
    <w:basedOn w:val="aa"/>
    <w:next w:val="aa"/>
    <w:link w:val="ad"/>
    <w:semiHidden/>
    <w:unhideWhenUsed/>
    <w:rsid w:val="008B1465"/>
    <w:rPr>
      <w:b/>
      <w:bCs/>
    </w:rPr>
  </w:style>
  <w:style w:type="character" w:customStyle="1" w:styleId="ad">
    <w:name w:val="Тема примечания Знак"/>
    <w:basedOn w:val="ab"/>
    <w:link w:val="ac"/>
    <w:semiHidden/>
    <w:rsid w:val="008B1465"/>
    <w:rPr>
      <w:b/>
      <w:bCs/>
    </w:rPr>
  </w:style>
  <w:style w:type="paragraph" w:styleId="ae">
    <w:name w:val="List Paragraph"/>
    <w:basedOn w:val="a"/>
    <w:uiPriority w:val="34"/>
    <w:qFormat/>
    <w:rsid w:val="00955D17"/>
    <w:pPr>
      <w:ind w:left="720"/>
      <w:contextualSpacing/>
    </w:pPr>
  </w:style>
  <w:style w:type="paragraph" w:styleId="af">
    <w:name w:val="Body Text Indent"/>
    <w:basedOn w:val="a"/>
    <w:link w:val="af0"/>
    <w:semiHidden/>
    <w:unhideWhenUsed/>
    <w:rsid w:val="0037728B"/>
    <w:pPr>
      <w:spacing w:after="120"/>
      <w:ind w:left="360"/>
    </w:pPr>
  </w:style>
  <w:style w:type="character" w:customStyle="1" w:styleId="af0">
    <w:name w:val="Основной текст с отступом Знак"/>
    <w:basedOn w:val="a0"/>
    <w:link w:val="af"/>
    <w:semiHidden/>
    <w:rsid w:val="0037728B"/>
    <w:rPr>
      <w:sz w:val="24"/>
      <w:szCs w:val="24"/>
    </w:rPr>
  </w:style>
  <w:style w:type="character" w:styleId="af1">
    <w:name w:val="page number"/>
    <w:basedOn w:val="a0"/>
    <w:rsid w:val="0037728B"/>
  </w:style>
  <w:style w:type="character" w:styleId="af2">
    <w:name w:val="FollowedHyperlink"/>
    <w:basedOn w:val="a0"/>
    <w:semiHidden/>
    <w:unhideWhenUsed/>
    <w:rsid w:val="00DD0100"/>
    <w:rPr>
      <w:color w:val="800080" w:themeColor="followedHyperlink"/>
      <w:u w:val="single"/>
    </w:rPr>
  </w:style>
  <w:style w:type="table" w:styleId="11">
    <w:name w:val="Plain Table 1"/>
    <w:basedOn w:val="a1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3">
    <w:name w:val="Grid Table Light"/>
    <w:basedOn w:val="a1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Заголовок 2 Знак"/>
    <w:aliases w:val="Don't use Знак"/>
    <w:basedOn w:val="a0"/>
    <w:link w:val="2"/>
    <w:rsid w:val="00D03A21"/>
    <w:rPr>
      <w:b/>
      <w:sz w:val="24"/>
    </w:rPr>
  </w:style>
  <w:style w:type="paragraph" w:customStyle="1" w:styleId="Subhead">
    <w:name w:val="Subhead"/>
    <w:aliases w:val="Alt-S"/>
    <w:next w:val="a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a0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a"/>
    <w:rsid w:val="00D03A21"/>
    <w:pPr>
      <w:spacing w:before="100" w:beforeAutospacing="1" w:after="100" w:afterAutospacing="1"/>
    </w:pPr>
  </w:style>
  <w:style w:type="character" w:customStyle="1" w:styleId="10">
    <w:name w:val="Заголовок 1 Знак"/>
    <w:basedOn w:val="a0"/>
    <w:link w:val="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horttext">
    <w:name w:val="short_text"/>
    <w:basedOn w:val="a0"/>
    <w:rsid w:val="00D10F99"/>
  </w:style>
  <w:style w:type="character" w:customStyle="1" w:styleId="tlid-translation">
    <w:name w:val="tlid-translation"/>
    <w:basedOn w:val="a0"/>
    <w:rsid w:val="004313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6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3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8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54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61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2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ukrcsp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05B64E1-F371-4F88-B9E1-F0C3BB6B4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5</Pages>
  <Words>813</Words>
  <Characters>4635</Characters>
  <Application>Microsoft Office Word</Application>
  <DocSecurity>0</DocSecurity>
  <Lines>38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Екатерина</cp:lastModifiedBy>
  <cp:revision>55</cp:revision>
  <cp:lastPrinted>2017-02-01T11:58:00Z</cp:lastPrinted>
  <dcterms:created xsi:type="dcterms:W3CDTF">2017-06-20T13:15:00Z</dcterms:created>
  <dcterms:modified xsi:type="dcterms:W3CDTF">2019-06-1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